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52A6318" w:rsidR="0010663D" w:rsidRPr="00F1791C" w:rsidRDefault="00F1791C" w:rsidP="00B849AF">
      <w:pPr>
        <w:spacing w:after="120"/>
        <w:jc w:val="center"/>
        <w:rPr>
          <w:sz w:val="40"/>
          <w:szCs w:val="40"/>
        </w:rPr>
      </w:pPr>
      <w:r w:rsidRPr="00F1791C">
        <w:rPr>
          <w:sz w:val="40"/>
          <w:szCs w:val="40"/>
        </w:rPr>
        <w:t>Ricardo Taverna</w:t>
      </w:r>
    </w:p>
    <w:p w14:paraId="08FF251B" w14:textId="4A43B06B" w:rsidR="00017559" w:rsidRPr="00F1791C" w:rsidRDefault="00F1791C" w:rsidP="00B849AF">
      <w:pPr>
        <w:spacing w:after="120"/>
        <w:jc w:val="center"/>
        <w:rPr>
          <w:sz w:val="40"/>
          <w:szCs w:val="40"/>
        </w:rPr>
      </w:pPr>
      <w:r w:rsidRPr="00F1791C">
        <w:rPr>
          <w:sz w:val="40"/>
          <w:szCs w:val="40"/>
        </w:rPr>
        <w:t>Ygor Stengrat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6D5E61A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F1791C" w:rsidRPr="00F1791C">
        <w:rPr>
          <w:sz w:val="32"/>
          <w:szCs w:val="32"/>
        </w:rPr>
        <w:t>MedOnVet</w:t>
      </w:r>
      <w:r w:rsidRPr="00F1791C">
        <w:rPr>
          <w:sz w:val="32"/>
          <w:szCs w:val="32"/>
        </w:rPr>
        <w:t xml:space="preserve"> </w:t>
      </w:r>
      <w:r>
        <w:rPr>
          <w:color w:val="00B0F0"/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4EDDBB1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26051C1B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577424D3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39276FC6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160ED957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F08474F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5ABCDBE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11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422BA700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11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3145A2AE" w:rsidR="0034451F" w:rsidRDefault="008E1A2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F15D52">
              <w:rPr>
                <w:noProof/>
                <w:webHidden/>
              </w:rPr>
              <w:t>12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4F63920A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5893D2D5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F85A45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0770FEE3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31936113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D3B8D9A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2B6BB13E" w:rsidR="0034451F" w:rsidRDefault="008E1A2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44C1E620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C3797C">
              <w:rPr>
                <w:sz w:val="24"/>
                <w:szCs w:val="24"/>
              </w:rPr>
              <w:t xml:space="preserve"> MedOnVe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54971827" w:rsidR="0094014C" w:rsidRPr="00FA629D" w:rsidRDefault="00F1791C" w:rsidP="0094014C">
            <w:pPr>
              <w:rPr>
                <w:sz w:val="24"/>
                <w:szCs w:val="24"/>
              </w:rPr>
            </w:pPr>
            <w:r>
              <w:t xml:space="preserve">Plataforma </w:t>
            </w:r>
            <w:r w:rsidR="006C21ED">
              <w:t>que auxilia</w:t>
            </w:r>
            <w:r>
              <w:t xml:space="preserve"> atendimentos veterinários, facilitando para o cliente encontrar os serviços próximos de sua casa (atendimentos, vacinas, </w:t>
            </w:r>
            <w:r w:rsidR="00407636">
              <w:t>clínicas</w:t>
            </w:r>
            <w:r>
              <w:t>, atendimentos domiciliares)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353CA55" w14:textId="77777777" w:rsidR="001C1A49" w:rsidRDefault="00F1791C" w:rsidP="0094014C">
            <w:r>
              <w:t>Facilitar o controle para veterinários autônomos de seus clientes;</w:t>
            </w:r>
          </w:p>
          <w:p w14:paraId="0CD4B361" w14:textId="28092EC4" w:rsidR="00F1791C" w:rsidRPr="00FA629D" w:rsidRDefault="00F1791C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15F87846" w:rsidR="0094014C" w:rsidRPr="00FA629D" w:rsidRDefault="00F1791C" w:rsidP="0094014C">
            <w:pPr>
              <w:rPr>
                <w:sz w:val="24"/>
                <w:szCs w:val="24"/>
              </w:rPr>
            </w:pPr>
            <w:r>
              <w:t>Criar um prontuário e carteira de vacinação integrada para os pets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2FC8A75C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 w:rsidR="008E1A24">
        <w:fldChar w:fldCharType="begin"/>
      </w:r>
      <w:r w:rsidR="008E1A24">
        <w:instrText xml:space="preserve"> SEQ Figura \* ARABIC </w:instrText>
      </w:r>
      <w:r w:rsidR="008E1A24">
        <w:fldChar w:fldCharType="separate"/>
      </w:r>
      <w:r w:rsidR="003149CB">
        <w:rPr>
          <w:noProof/>
        </w:rPr>
        <w:t>1</w:t>
      </w:r>
      <w:r w:rsidR="008E1A24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69EEA0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95EE2">
              <w:rPr>
                <w:sz w:val="24"/>
                <w:szCs w:val="24"/>
              </w:rPr>
              <w:t xml:space="preserve"> MedOnVet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CE66C22" w14:textId="020DB51D" w:rsidR="0094014C" w:rsidRDefault="00F1791C" w:rsidP="00F1791C">
            <w:r>
              <w:t>- Agregador de serviços veterinários;</w:t>
            </w:r>
          </w:p>
          <w:p w14:paraId="18C86771" w14:textId="77777777" w:rsidR="00F1791C" w:rsidRDefault="00F1791C" w:rsidP="00F1791C">
            <w:r>
              <w:t>- Plataforma de conexão entre o cliente e prestador de serviço.</w:t>
            </w:r>
          </w:p>
          <w:p w14:paraId="63220199" w14:textId="56844D80" w:rsidR="006C21ED" w:rsidRPr="00F1791C" w:rsidRDefault="006C21ED" w:rsidP="00F179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App </w:t>
            </w:r>
            <w:r w:rsidR="00876F83">
              <w:rPr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 xml:space="preserve"> uma aplicação web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12F5B900" w:rsidR="00130C93" w:rsidRDefault="00F1791C" w:rsidP="0094014C">
            <w:r>
              <w:rPr>
                <w:sz w:val="24"/>
                <w:szCs w:val="24"/>
              </w:rPr>
              <w:t xml:space="preserve">- </w:t>
            </w:r>
            <w:r w:rsidR="00094684">
              <w:rPr>
                <w:sz w:val="24"/>
                <w:szCs w:val="24"/>
              </w:rPr>
              <w:t>Serviço de l</w:t>
            </w:r>
            <w:r>
              <w:t>eva e traz para os pets;</w:t>
            </w:r>
          </w:p>
          <w:p w14:paraId="77C6F12A" w14:textId="40E54CBD" w:rsidR="00F95EE2" w:rsidRDefault="00F95EE2" w:rsidP="0094014C">
            <w:r>
              <w:t>- Petshop online;</w:t>
            </w:r>
          </w:p>
          <w:p w14:paraId="1E75411F" w14:textId="4260929D" w:rsidR="00F1791C" w:rsidRPr="00F76475" w:rsidRDefault="00F1791C" w:rsidP="0094014C">
            <w:pPr>
              <w:rPr>
                <w:sz w:val="24"/>
                <w:szCs w:val="24"/>
              </w:rPr>
            </w:pPr>
            <w:r>
              <w:t>- Gateway de pagamento.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C5574BA" w14:textId="77777777" w:rsidR="0094014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Agendamento de consultas;</w:t>
            </w:r>
          </w:p>
          <w:p w14:paraId="2EEB815E" w14:textId="777777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Chat entre cliente e prestador de serviço;</w:t>
            </w:r>
          </w:p>
          <w:p w14:paraId="37E6266C" w14:textId="6C9F7AF8" w:rsidR="00F1791C" w:rsidRDefault="00F1791C" w:rsidP="0094014C">
            <w:r>
              <w:rPr>
                <w:sz w:val="24"/>
                <w:szCs w:val="24"/>
              </w:rPr>
              <w:t>- C</w:t>
            </w:r>
            <w:r>
              <w:t>adastro de serviços;</w:t>
            </w:r>
          </w:p>
          <w:p w14:paraId="17412300" w14:textId="777777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Controle da vacinação do pet;</w:t>
            </w:r>
          </w:p>
          <w:p w14:paraId="476B426E" w14:textId="158C92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Envio de notificações (push);</w:t>
            </w:r>
          </w:p>
          <w:p w14:paraId="3BAB8353" w14:textId="3B08DF3F" w:rsidR="00F1791C" w:rsidRPr="00F76475" w:rsidRDefault="00F1791C" w:rsidP="0094014C">
            <w:pPr>
              <w:rPr>
                <w:sz w:val="24"/>
                <w:szCs w:val="24"/>
              </w:rPr>
            </w:pPr>
            <w:r>
              <w:t>- Envio de notificações (e-mail)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1FA308E" w:rsidR="00130C93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'Postage</w:t>
            </w:r>
            <w:r w:rsidR="006C21ED">
              <w:t>ns</w:t>
            </w:r>
            <w:r>
              <w:t>';</w:t>
            </w:r>
          </w:p>
          <w:p w14:paraId="6B7629F3" w14:textId="4EC89643" w:rsidR="00F1791C" w:rsidRDefault="00F1791C" w:rsidP="0094014C">
            <w:r>
              <w:t>- Upload de vídeos;</w:t>
            </w:r>
          </w:p>
          <w:p w14:paraId="2A96B28F" w14:textId="37BDC068" w:rsidR="00F1791C" w:rsidRDefault="00F1791C" w:rsidP="0094014C">
            <w:r>
              <w:t>- Não realiza ligações</w:t>
            </w:r>
            <w:r w:rsidR="00094684">
              <w:t>;</w:t>
            </w:r>
          </w:p>
          <w:p w14:paraId="058B3625" w14:textId="519CEAB8" w:rsidR="00F95EE2" w:rsidRPr="00F76475" w:rsidRDefault="00F95EE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trole de estoque</w:t>
            </w:r>
          </w:p>
          <w:p w14:paraId="3DD9ECAE" w14:textId="4D4E5B74" w:rsidR="0010663D" w:rsidRPr="00F76475" w:rsidRDefault="0009468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Tele consultas.</w:t>
            </w:r>
          </w:p>
        </w:tc>
      </w:tr>
    </w:tbl>
    <w:p w14:paraId="4969B506" w14:textId="463D6267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 w:rsidR="008E1A24">
        <w:fldChar w:fldCharType="begin"/>
      </w:r>
      <w:r w:rsidR="008E1A24">
        <w:instrText xml:space="preserve"> SEQ Figura \* ARABIC </w:instrText>
      </w:r>
      <w:r w:rsidR="008E1A24">
        <w:fldChar w:fldCharType="separate"/>
      </w:r>
      <w:r w:rsidR="003149CB">
        <w:rPr>
          <w:noProof/>
        </w:rPr>
        <w:t>2</w:t>
      </w:r>
      <w:r w:rsidR="008E1A24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C234A6" w:rsidRPr="00F76475" w14:paraId="2B5DC6C6" w14:textId="77777777" w:rsidTr="00BF6C01">
        <w:trPr>
          <w:trHeight w:val="361"/>
        </w:trPr>
        <w:tc>
          <w:tcPr>
            <w:tcW w:w="6237" w:type="dxa"/>
            <w:gridSpan w:val="2"/>
            <w:vAlign w:val="center"/>
          </w:tcPr>
          <w:p w14:paraId="1325C75C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bookmarkStart w:id="8" w:name="_Toc96283779"/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C234A6" w:rsidRPr="00F76475" w14:paraId="4B851A19" w14:textId="77777777" w:rsidTr="00BF6C01">
        <w:trPr>
          <w:trHeight w:val="410"/>
        </w:trPr>
        <w:tc>
          <w:tcPr>
            <w:tcW w:w="6237" w:type="dxa"/>
            <w:gridSpan w:val="2"/>
            <w:vAlign w:val="center"/>
          </w:tcPr>
          <w:p w14:paraId="479F762B" w14:textId="565A9CE3" w:rsidR="00C234A6" w:rsidRPr="00F76475" w:rsidRDefault="00C234A6" w:rsidP="00BF6C01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3797C">
              <w:rPr>
                <w:sz w:val="24"/>
                <w:szCs w:val="24"/>
              </w:rPr>
              <w:t xml:space="preserve"> MedOnVet</w:t>
            </w:r>
          </w:p>
        </w:tc>
      </w:tr>
      <w:tr w:rsidR="00C234A6" w:rsidRPr="00F76475" w14:paraId="3C666B6D" w14:textId="77777777" w:rsidTr="00BF6C01">
        <w:tc>
          <w:tcPr>
            <w:tcW w:w="2694" w:type="dxa"/>
            <w:vAlign w:val="center"/>
          </w:tcPr>
          <w:p w14:paraId="4C47200D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786B0C4D" w14:textId="77777777" w:rsidR="00C3797C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5FA56CEF" w14:textId="66F8F8BB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essoas tutores de pets.</w:t>
            </w:r>
          </w:p>
          <w:p w14:paraId="68510156" w14:textId="2625B624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- Médicos Veterinários.</w:t>
            </w:r>
          </w:p>
          <w:p w14:paraId="0FC954FA" w14:textId="2A67F161" w:rsidR="006C21ED" w:rsidRPr="00F76475" w:rsidRDefault="006C21ED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B12AB2">
              <w:rPr>
                <w:sz w:val="24"/>
                <w:szCs w:val="24"/>
              </w:rPr>
              <w:t>Clínicas</w:t>
            </w:r>
            <w:r>
              <w:rPr>
                <w:sz w:val="24"/>
                <w:szCs w:val="24"/>
              </w:rPr>
              <w:t xml:space="preserve"> Veterinárias.</w:t>
            </w:r>
          </w:p>
          <w:p w14:paraId="06AD2B65" w14:textId="77777777" w:rsidR="00C234A6" w:rsidRPr="00F76475" w:rsidRDefault="00C234A6" w:rsidP="00BF6C01">
            <w:pPr>
              <w:rPr>
                <w:sz w:val="24"/>
                <w:szCs w:val="24"/>
              </w:rPr>
            </w:pPr>
          </w:p>
        </w:tc>
      </w:tr>
      <w:tr w:rsidR="00C234A6" w:rsidRPr="00F76475" w14:paraId="0E50E5D6" w14:textId="77777777" w:rsidTr="00BF6C01">
        <w:tc>
          <w:tcPr>
            <w:tcW w:w="2694" w:type="dxa"/>
            <w:vAlign w:val="center"/>
          </w:tcPr>
          <w:p w14:paraId="4034151B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CD59B61" w14:textId="77777777" w:rsidR="00C3797C" w:rsidRDefault="00C3797C" w:rsidP="00BF6C01">
            <w:pPr>
              <w:rPr>
                <w:sz w:val="24"/>
                <w:szCs w:val="24"/>
              </w:rPr>
            </w:pPr>
          </w:p>
          <w:p w14:paraId="291A84DA" w14:textId="49B69A06" w:rsidR="00C234A6" w:rsidRPr="00F76475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para encontrar e divulgar atendimento veterinário e fazer o controle de vacinação de forma sincronizada.</w:t>
            </w:r>
          </w:p>
          <w:p w14:paraId="79676314" w14:textId="77777777" w:rsidR="00C234A6" w:rsidRPr="00F76475" w:rsidRDefault="00C234A6" w:rsidP="00BF6C01">
            <w:pPr>
              <w:rPr>
                <w:sz w:val="24"/>
                <w:szCs w:val="24"/>
              </w:rPr>
            </w:pPr>
          </w:p>
        </w:tc>
      </w:tr>
      <w:tr w:rsidR="00C234A6" w:rsidRPr="00F76475" w14:paraId="72695B06" w14:textId="77777777" w:rsidTr="00BF6C01">
        <w:tc>
          <w:tcPr>
            <w:tcW w:w="2694" w:type="dxa"/>
            <w:vAlign w:val="center"/>
          </w:tcPr>
          <w:p w14:paraId="508E080D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2605BAD" w14:textId="77777777" w:rsidR="00C3797C" w:rsidRDefault="00C3797C" w:rsidP="00C3797C">
            <w:pPr>
              <w:rPr>
                <w:sz w:val="24"/>
                <w:szCs w:val="24"/>
              </w:rPr>
            </w:pPr>
          </w:p>
          <w:p w14:paraId="468EB9EF" w14:textId="7D3FC473" w:rsidR="00C234A6" w:rsidRDefault="00C3797C" w:rsidP="00C3797C">
            <w:pPr>
              <w:rPr>
                <w:sz w:val="24"/>
                <w:szCs w:val="24"/>
              </w:rPr>
            </w:pPr>
            <w:r w:rsidRPr="00C3797C">
              <w:rPr>
                <w:sz w:val="24"/>
                <w:szCs w:val="24"/>
              </w:rPr>
              <w:t>Poder visualizar os perfis e serviços das clínicas e veterinários, e manter os dados do seu pet atualizado</w:t>
            </w:r>
          </w:p>
          <w:p w14:paraId="3550A8D2" w14:textId="2E7B2D89" w:rsidR="00C3797C" w:rsidRPr="006C21ED" w:rsidRDefault="00C3797C" w:rsidP="00C3797C">
            <w:pPr>
              <w:rPr>
                <w:color w:val="FF0000"/>
                <w:sz w:val="24"/>
                <w:szCs w:val="24"/>
              </w:rPr>
            </w:pPr>
          </w:p>
        </w:tc>
      </w:tr>
      <w:tr w:rsidR="00C234A6" w:rsidRPr="00F76475" w14:paraId="045116DB" w14:textId="77777777" w:rsidTr="00BF6C01">
        <w:tc>
          <w:tcPr>
            <w:tcW w:w="2694" w:type="dxa"/>
            <w:vAlign w:val="center"/>
          </w:tcPr>
          <w:p w14:paraId="4ED5F41C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2CF3AF94" w14:textId="77777777" w:rsidR="00C3797C" w:rsidRDefault="00C3797C" w:rsidP="006C21ED">
            <w:pPr>
              <w:rPr>
                <w:sz w:val="24"/>
                <w:szCs w:val="24"/>
              </w:rPr>
            </w:pPr>
          </w:p>
          <w:p w14:paraId="01948459" w14:textId="15A9C4E8" w:rsidR="00C234A6" w:rsidRDefault="006C21ED" w:rsidP="006C21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utenção e controle das vacinas do seu pet.</w:t>
            </w:r>
          </w:p>
          <w:p w14:paraId="5D72486B" w14:textId="6C7FE581" w:rsidR="00C3797C" w:rsidRPr="00F76475" w:rsidRDefault="00C3797C" w:rsidP="006C21ED">
            <w:pPr>
              <w:rPr>
                <w:sz w:val="24"/>
                <w:szCs w:val="24"/>
              </w:rPr>
            </w:pPr>
          </w:p>
        </w:tc>
      </w:tr>
      <w:tr w:rsidR="00C234A6" w:rsidRPr="00F76475" w14:paraId="1682AB47" w14:textId="77777777" w:rsidTr="00BF6C01">
        <w:tc>
          <w:tcPr>
            <w:tcW w:w="2694" w:type="dxa"/>
            <w:vAlign w:val="center"/>
          </w:tcPr>
          <w:p w14:paraId="35E6704E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61CA187D" w14:textId="77777777" w:rsidR="00C3797C" w:rsidRDefault="00C3797C" w:rsidP="00BF6C01">
            <w:pPr>
              <w:rPr>
                <w:sz w:val="24"/>
                <w:szCs w:val="24"/>
              </w:rPr>
            </w:pPr>
          </w:p>
          <w:p w14:paraId="2DC7D9BD" w14:textId="2659E59A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r melhor o trabalho de veterinários autônomos e manter os dados importantes de seu pet sempre </w:t>
            </w:r>
            <w:r w:rsidR="00094684">
              <w:rPr>
                <w:sz w:val="24"/>
                <w:szCs w:val="24"/>
              </w:rPr>
              <w:t>à</w:t>
            </w:r>
            <w:r>
              <w:rPr>
                <w:sz w:val="24"/>
                <w:szCs w:val="24"/>
              </w:rPr>
              <w:t xml:space="preserve"> mão.</w:t>
            </w:r>
          </w:p>
          <w:p w14:paraId="646F2245" w14:textId="39A5EED3" w:rsidR="00C3797C" w:rsidRPr="00F76475" w:rsidRDefault="00C3797C" w:rsidP="00BF6C01">
            <w:pPr>
              <w:rPr>
                <w:sz w:val="24"/>
                <w:szCs w:val="24"/>
              </w:rPr>
            </w:pPr>
          </w:p>
        </w:tc>
      </w:tr>
    </w:tbl>
    <w:p w14:paraId="4004CC7E" w14:textId="77777777" w:rsidR="00C234A6" w:rsidRDefault="00C234A6" w:rsidP="00F76475">
      <w:pPr>
        <w:pStyle w:val="Legenda"/>
        <w:spacing w:before="120"/>
      </w:pPr>
    </w:p>
    <w:p w14:paraId="184CCAF3" w14:textId="248235F5" w:rsidR="00AE1E85" w:rsidRDefault="00AE1E85" w:rsidP="00F76475">
      <w:pPr>
        <w:pStyle w:val="Legenda"/>
        <w:spacing w:before="120"/>
      </w:pPr>
      <w:r>
        <w:t xml:space="preserve">Figura </w:t>
      </w:r>
      <w:r w:rsidR="008E1A24">
        <w:fldChar w:fldCharType="begin"/>
      </w:r>
      <w:r w:rsidR="008E1A24">
        <w:instrText xml:space="preserve"> SEQ Figura \* ARABIC </w:instrText>
      </w:r>
      <w:r w:rsidR="008E1A24">
        <w:fldChar w:fldCharType="separate"/>
      </w:r>
      <w:r w:rsidR="003149CB">
        <w:rPr>
          <w:noProof/>
        </w:rPr>
        <w:t>3</w:t>
      </w:r>
      <w:r w:rsidR="008E1A24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Start w:id="9" w:name="_Hlk96282105"/>
      <w:bookmarkEnd w:id="8"/>
    </w:p>
    <w:p w14:paraId="50FA646D" w14:textId="36817664" w:rsidR="00EA0C41" w:rsidRDefault="00EA0C41" w:rsidP="00EA0C41">
      <w:pPr>
        <w:ind w:left="708"/>
      </w:pPr>
    </w:p>
    <w:bookmarkEnd w:id="9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4A5B9AB1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374A4FAB" w14:textId="77777777" w:rsidR="00925864" w:rsidRPr="00925864" w:rsidRDefault="00925864" w:rsidP="00925864"/>
    <w:p w14:paraId="5F9AC349" w14:textId="48931C8B" w:rsidR="0077277A" w:rsidRDefault="001906DD" w:rsidP="00C5540B">
      <w:r w:rsidRPr="001906DD">
        <w:drawing>
          <wp:inline distT="0" distB="0" distL="0" distR="0" wp14:anchorId="4EBAD83D" wp14:editId="60E47A72">
            <wp:extent cx="5400040" cy="4309110"/>
            <wp:effectExtent l="0" t="0" r="0" b="0"/>
            <wp:docPr id="9" name="Imagem 9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Interface gráfica do usuári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0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6333BCAF" w:rsidR="007C2471" w:rsidRDefault="007C2471" w:rsidP="007C2471">
      <w:pPr>
        <w:keepNext/>
        <w:jc w:val="center"/>
      </w:pPr>
    </w:p>
    <w:p w14:paraId="0046E80E" w14:textId="5F65BFCB" w:rsidR="00D64800" w:rsidRDefault="00D64800" w:rsidP="007C2471">
      <w:pPr>
        <w:pStyle w:val="Legenda"/>
        <w:rPr>
          <w:lang w:val="en-US"/>
        </w:rPr>
      </w:pPr>
      <w:bookmarkStart w:id="12" w:name="_Toc96283780"/>
      <w:r>
        <w:rPr>
          <w:lang w:val="en-US"/>
        </w:rPr>
        <w:tab/>
      </w:r>
      <w:r w:rsidRPr="00D64800">
        <w:rPr>
          <w:b w:val="0"/>
          <w:color w:val="4472C4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ttps://miro.com/app/board/o9J_l2K7WXw=/?moveToWidget=3458764520418622289&amp;cot=14</w:t>
      </w:r>
    </w:p>
    <w:p w14:paraId="315C80A7" w14:textId="7517FBD5" w:rsidR="007C2471" w:rsidRPr="00017559" w:rsidRDefault="007C2471" w:rsidP="007C2471">
      <w:pPr>
        <w:pStyle w:val="Legenda"/>
      </w:pPr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49CB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p w14:paraId="53560200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r w:rsidRPr="00C15418">
        <w:rPr>
          <w:b/>
          <w:bCs/>
          <w:color w:val="00B0F0"/>
        </w:rPr>
        <w:t>User Story</w:t>
      </w:r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canvas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14:paraId="2597957D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3621D137" w:rsidR="00F76475" w:rsidRPr="00821815" w:rsidRDefault="00F76475" w:rsidP="00B17363">
            <w:pPr>
              <w:spacing w:before="60" w:after="60"/>
            </w:pPr>
            <w:bookmarkStart w:id="15" w:name="_Hlk96268510"/>
            <w:bookmarkEnd w:id="14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CA6AC5" w:rsidRPr="00CA6AC5">
              <w:t xml:space="preserve">Login </w:t>
            </w:r>
            <w:r w:rsidR="003216AD" w:rsidRPr="00CA6AC5">
              <w:t>Usuário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71E55A72" w:rsidR="00C44832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EA54C2">
              <w:t>Usuário Cadastrado</w:t>
            </w:r>
          </w:p>
          <w:p w14:paraId="268C4FFE" w14:textId="187EFECE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A54C2" w:rsidRPr="00EA54C2">
              <w:t>realizar o login no aplicativo</w:t>
            </w:r>
          </w:p>
          <w:p w14:paraId="158AF84E" w14:textId="7E82C628" w:rsidR="00C44832" w:rsidRDefault="00C44832" w:rsidP="00C44832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4668D" w:rsidRPr="0094668D">
              <w:t>Acessar as funcionalidades do sistema.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593FE495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4668D">
              <w:t>O usuário possui um e-mail e senha cadastrado</w:t>
            </w:r>
          </w:p>
          <w:p w14:paraId="29CEB57E" w14:textId="7376413E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94668D" w:rsidRPr="0094668D">
              <w:t>Insiro o e</w:t>
            </w:r>
            <w:r w:rsidR="0094668D">
              <w:t>-</w:t>
            </w:r>
            <w:r w:rsidR="0094668D" w:rsidRPr="0094668D">
              <w:t>mail e a senha</w:t>
            </w:r>
          </w:p>
          <w:p w14:paraId="7A15708C" w14:textId="16B92EAA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4668D" w:rsidRPr="0094668D">
              <w:t>usuário acessa a aplicação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6DE84A18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D3529">
              <w:t>O usuário possui um e-mail e senha cadastrado</w:t>
            </w:r>
          </w:p>
          <w:p w14:paraId="65CB98F4" w14:textId="42EACA22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6AC5" w:rsidRPr="0094668D">
              <w:t>Insiro o e</w:t>
            </w:r>
            <w:r w:rsidR="00CA6AC5">
              <w:t>-</w:t>
            </w:r>
            <w:r w:rsidR="00CA6AC5" w:rsidRPr="0094668D">
              <w:t xml:space="preserve">mail </w:t>
            </w:r>
            <w:r w:rsidR="00CA6AC5">
              <w:t>correto</w:t>
            </w:r>
            <w:r w:rsidR="00CA6AC5" w:rsidRPr="0094668D">
              <w:t xml:space="preserve"> </w:t>
            </w:r>
            <w:r w:rsidR="00CA6AC5">
              <w:t xml:space="preserve">e </w:t>
            </w:r>
            <w:r w:rsidR="00CA6AC5" w:rsidRPr="0094668D">
              <w:t>a senha</w:t>
            </w:r>
            <w:r w:rsidR="00CA6AC5">
              <w:t xml:space="preserve"> errada</w:t>
            </w:r>
          </w:p>
          <w:p w14:paraId="09BF40E1" w14:textId="67928DF1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6AC5">
              <w:t>Aparece mensagem de erro “Dados errados”</w:t>
            </w:r>
          </w:p>
        </w:tc>
      </w:tr>
      <w:tr w:rsidR="00E25FEA" w14:paraId="39FCD3A2" w14:textId="77777777" w:rsidTr="00B17363">
        <w:tc>
          <w:tcPr>
            <w:tcW w:w="1182" w:type="dxa"/>
            <w:vMerge w:val="restart"/>
            <w:vAlign w:val="center"/>
          </w:tcPr>
          <w:p w14:paraId="76A7E0E2" w14:textId="77777777" w:rsidR="00E25FEA" w:rsidRDefault="00E25FEA" w:rsidP="00E25FEA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77777777" w:rsidR="00E25FEA" w:rsidRDefault="00E25FEA" w:rsidP="00E25FEA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2B085F16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297A4B86" w14:textId="5DF03B63" w:rsidR="0094668D" w:rsidRDefault="0094668D" w:rsidP="0094668D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 Usuário Não Cadastrado</w:t>
            </w:r>
          </w:p>
          <w:p w14:paraId="53B02C9E" w14:textId="08A329E6" w:rsidR="0094668D" w:rsidRPr="00821815" w:rsidRDefault="0094668D" w:rsidP="0094668D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275472">
              <w:t xml:space="preserve"> Tentar</w:t>
            </w:r>
            <w:r>
              <w:t xml:space="preserve"> </w:t>
            </w:r>
            <w:r w:rsidRPr="00EA54C2">
              <w:t>realizar o login no aplicativo</w:t>
            </w:r>
          </w:p>
          <w:p w14:paraId="190D9AEA" w14:textId="28AC9A8B" w:rsidR="00E25FEA" w:rsidRPr="00821815" w:rsidRDefault="0094668D" w:rsidP="0094668D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4668D">
              <w:t>Acessar as funcionalidades do sistema.</w:t>
            </w:r>
          </w:p>
        </w:tc>
      </w:tr>
      <w:tr w:rsidR="00E25FEA" w14:paraId="1A3757C4" w14:textId="77777777" w:rsidTr="00B17363">
        <w:tc>
          <w:tcPr>
            <w:tcW w:w="1182" w:type="dxa"/>
            <w:vMerge/>
          </w:tcPr>
          <w:p w14:paraId="334FB269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2CE5BE3" w14:textId="1154285B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75472" w:rsidRPr="00BD3529">
              <w:t>O usuário possui um e-mail e senha não cadastrados.</w:t>
            </w:r>
          </w:p>
          <w:p w14:paraId="21A7EFB4" w14:textId="06849C55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75472" w:rsidRPr="00BD3529">
              <w:t>tenta acessar a aplicação</w:t>
            </w:r>
          </w:p>
          <w:p w14:paraId="40CD2CAA" w14:textId="4E7FA119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75472" w:rsidRPr="00BD3529">
              <w:t>o usuário é impedido de acessar a aplicação</w:t>
            </w:r>
          </w:p>
        </w:tc>
      </w:tr>
      <w:tr w:rsidR="00E25FEA" w14:paraId="28BBC39D" w14:textId="77777777" w:rsidTr="00B17363">
        <w:tc>
          <w:tcPr>
            <w:tcW w:w="1182" w:type="dxa"/>
            <w:vMerge/>
          </w:tcPr>
          <w:p w14:paraId="582EC428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5E7546A" w14:textId="5A7AFA81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D3529" w:rsidRPr="00BD3529">
              <w:t>O usuário não possui um e-mail e senha.</w:t>
            </w:r>
          </w:p>
          <w:p w14:paraId="469E6BE1" w14:textId="1DD71DBB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D3529">
              <w:t>tento clicar em logar-se</w:t>
            </w:r>
          </w:p>
          <w:p w14:paraId="55368C93" w14:textId="7BA8FAFB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D3529">
              <w:t>Aparece mensagem “preencha os campos”</w:t>
            </w:r>
          </w:p>
        </w:tc>
      </w:tr>
    </w:tbl>
    <w:p w14:paraId="464C1A34" w14:textId="35E1A559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8E1A24">
        <w:fldChar w:fldCharType="begin"/>
      </w:r>
      <w:r w:rsidR="008E1A24">
        <w:instrText xml:space="preserve"> SEQ Figura \* ARABIC </w:instrText>
      </w:r>
      <w:r w:rsidR="008E1A24">
        <w:fldChar w:fldCharType="separate"/>
      </w:r>
      <w:r w:rsidR="003149CB">
        <w:rPr>
          <w:noProof/>
        </w:rPr>
        <w:t>5</w:t>
      </w:r>
      <w:r w:rsidR="008E1A24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14:paraId="54A45E52" w14:textId="4325083C" w:rsidR="00CA6AC5" w:rsidRDefault="00CA6AC5" w:rsidP="00CA6AC5"/>
    <w:p w14:paraId="7EB9D104" w14:textId="399483E2" w:rsidR="00CA6AC5" w:rsidRDefault="00CA6AC5" w:rsidP="00CA6AC5"/>
    <w:p w14:paraId="119451A4" w14:textId="020CC092" w:rsidR="00CA6AC5" w:rsidRDefault="00CA6AC5" w:rsidP="00CA6AC5"/>
    <w:p w14:paraId="3E445929" w14:textId="5F1D559C" w:rsidR="00CA6AC5" w:rsidRDefault="00CA6AC5" w:rsidP="00CA6AC5"/>
    <w:p w14:paraId="036A18BE" w14:textId="77777777" w:rsidR="00CA6AC5" w:rsidRDefault="00CA6AC5" w:rsidP="00CA6AC5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CA6AC5" w:rsidRPr="00821815" w14:paraId="22A3EC5B" w14:textId="77777777" w:rsidTr="00333A84">
        <w:trPr>
          <w:trHeight w:val="380"/>
        </w:trPr>
        <w:tc>
          <w:tcPr>
            <w:tcW w:w="7654" w:type="dxa"/>
            <w:gridSpan w:val="3"/>
            <w:vAlign w:val="center"/>
          </w:tcPr>
          <w:p w14:paraId="40C3626E" w14:textId="77777777" w:rsidR="00CA6AC5" w:rsidRPr="00821815" w:rsidRDefault="00CA6AC5" w:rsidP="00333A84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5: </w:t>
            </w:r>
            <w:r w:rsidRPr="004F0339">
              <w:t>Relação de User Stories</w:t>
            </w:r>
          </w:p>
        </w:tc>
      </w:tr>
      <w:tr w:rsidR="00CA6AC5" w:rsidRPr="00821815" w14:paraId="2AE226DD" w14:textId="77777777" w:rsidTr="00333A84">
        <w:trPr>
          <w:trHeight w:val="380"/>
        </w:trPr>
        <w:tc>
          <w:tcPr>
            <w:tcW w:w="7654" w:type="dxa"/>
            <w:gridSpan w:val="3"/>
            <w:vAlign w:val="center"/>
          </w:tcPr>
          <w:p w14:paraId="05AF2319" w14:textId="1E4E2B93" w:rsidR="00CA6AC5" w:rsidRPr="00821815" w:rsidRDefault="00CA6AC5" w:rsidP="00333A84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C43BB3">
              <w:t>Cadastro</w:t>
            </w:r>
            <w:r w:rsidRPr="00CA6AC5">
              <w:t xml:space="preserve"> </w:t>
            </w:r>
            <w:r w:rsidR="00C43BB3">
              <w:t>Cliente</w:t>
            </w:r>
          </w:p>
        </w:tc>
      </w:tr>
      <w:tr w:rsidR="00CA6AC5" w14:paraId="499C65E8" w14:textId="77777777" w:rsidTr="00333A84">
        <w:tc>
          <w:tcPr>
            <w:tcW w:w="1182" w:type="dxa"/>
            <w:vMerge w:val="restart"/>
            <w:vAlign w:val="center"/>
          </w:tcPr>
          <w:p w14:paraId="40F9A947" w14:textId="77777777" w:rsidR="00CA6AC5" w:rsidRDefault="00CA6AC5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4DFDD16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B317C18" w14:textId="77777777" w:rsidR="00CA6AC5" w:rsidRDefault="00CA6AC5" w:rsidP="00333A84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14727C2A" w14:textId="3D8F3BC5" w:rsidR="00CA6AC5" w:rsidRDefault="00CA6AC5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Usuário </w:t>
            </w:r>
            <w:r w:rsidR="00C43BB3">
              <w:t>Não Cadastrado</w:t>
            </w:r>
          </w:p>
          <w:p w14:paraId="071209C3" w14:textId="74341041" w:rsidR="00CA6AC5" w:rsidRPr="00821815" w:rsidRDefault="00CA6AC5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C43BB3">
              <w:t>R</w:t>
            </w:r>
            <w:r w:rsidRPr="00EA54C2">
              <w:t xml:space="preserve">ealizar o </w:t>
            </w:r>
            <w:r w:rsidR="00C43BB3">
              <w:t>cadastro</w:t>
            </w:r>
            <w:r w:rsidRPr="00EA54C2">
              <w:t xml:space="preserve"> no aplicativo</w:t>
            </w:r>
          </w:p>
          <w:p w14:paraId="5A0D41A6" w14:textId="77777777" w:rsidR="00CA6AC5" w:rsidRDefault="00CA6AC5" w:rsidP="00333A84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4668D">
              <w:t>Acessar as funcionalidades do sistema.</w:t>
            </w:r>
          </w:p>
        </w:tc>
      </w:tr>
      <w:tr w:rsidR="00CA6AC5" w14:paraId="293EA0DE" w14:textId="77777777" w:rsidTr="00333A84">
        <w:tc>
          <w:tcPr>
            <w:tcW w:w="1182" w:type="dxa"/>
            <w:vMerge/>
            <w:vAlign w:val="center"/>
          </w:tcPr>
          <w:p w14:paraId="0FFE3EA4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7B5C663" w14:textId="77777777" w:rsidR="00CA6AC5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888F46" w14:textId="77777777" w:rsidR="00CA6AC5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8ED1299" w14:textId="77777777" w:rsidR="00CA6AC5" w:rsidRPr="004F21EF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29EF4AD4" w14:textId="41398D6D" w:rsidR="00CA6AC5" w:rsidRDefault="00CA6AC5" w:rsidP="00333A8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possui um e-mail e senha cadastrado</w:t>
            </w:r>
            <w:r w:rsidR="00C43BB3">
              <w:t xml:space="preserve"> não cadastrado</w:t>
            </w:r>
          </w:p>
          <w:p w14:paraId="5C167949" w14:textId="2FD940EE" w:rsidR="00CA6AC5" w:rsidRPr="002063D9" w:rsidRDefault="00CA6AC5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43BB3">
              <w:t>Tenta criar conta com</w:t>
            </w:r>
            <w:r w:rsidRPr="0094668D">
              <w:t xml:space="preserve"> o e</w:t>
            </w:r>
            <w:r>
              <w:t>-</w:t>
            </w:r>
            <w:r w:rsidRPr="0094668D">
              <w:t>mail e a senha</w:t>
            </w:r>
          </w:p>
          <w:p w14:paraId="6537D04A" w14:textId="63CA1AA3" w:rsidR="00CA6AC5" w:rsidRPr="001137C6" w:rsidRDefault="00CA6AC5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43BB3">
              <w:t>Conta criada com sucesso</w:t>
            </w:r>
            <w:r w:rsidRPr="0094668D">
              <w:t>.</w:t>
            </w:r>
          </w:p>
        </w:tc>
      </w:tr>
      <w:tr w:rsidR="00CA6AC5" w14:paraId="15F3E80B" w14:textId="77777777" w:rsidTr="00333A84">
        <w:tc>
          <w:tcPr>
            <w:tcW w:w="1182" w:type="dxa"/>
            <w:vMerge/>
            <w:vAlign w:val="center"/>
          </w:tcPr>
          <w:p w14:paraId="62AE3365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FF6A639" w14:textId="77777777" w:rsidR="00CA6AC5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53AE33" w14:textId="77777777" w:rsidR="00CA6AC5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94EBE08" w14:textId="77777777" w:rsidR="00CA6AC5" w:rsidRPr="004F21EF" w:rsidRDefault="00CA6AC5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3CDD1B23" w14:textId="12081251" w:rsidR="00CA6AC5" w:rsidRDefault="00CA6AC5" w:rsidP="00333A8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43BB3">
              <w:t>O usuário possui um e-mail e senha cadastrado não cadastrado</w:t>
            </w:r>
          </w:p>
          <w:p w14:paraId="0966EC94" w14:textId="1571ECE9" w:rsidR="00CA6AC5" w:rsidRPr="002063D9" w:rsidRDefault="00CA6AC5" w:rsidP="00C43BB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43BB3">
              <w:t>Tenta criar conta apenas</w:t>
            </w:r>
            <w:r>
              <w:t xml:space="preserve"> </w:t>
            </w:r>
            <w:r w:rsidR="00C43BB3">
              <w:t xml:space="preserve">com </w:t>
            </w:r>
            <w:r w:rsidRPr="0094668D">
              <w:t>a senha</w:t>
            </w:r>
            <w:r>
              <w:t xml:space="preserve"> </w:t>
            </w:r>
          </w:p>
          <w:p w14:paraId="4C8E9B98" w14:textId="35F45C40" w:rsidR="00CA6AC5" w:rsidRPr="001137C6" w:rsidRDefault="00CA6AC5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43BB3">
              <w:t>Mensagem de erro “Atenção preencha todos os campos”</w:t>
            </w:r>
          </w:p>
        </w:tc>
      </w:tr>
      <w:tr w:rsidR="00CA6AC5" w14:paraId="00468912" w14:textId="77777777" w:rsidTr="00333A84">
        <w:tc>
          <w:tcPr>
            <w:tcW w:w="1182" w:type="dxa"/>
            <w:vMerge w:val="restart"/>
            <w:vAlign w:val="center"/>
          </w:tcPr>
          <w:p w14:paraId="4919AEF5" w14:textId="77777777" w:rsidR="00CA6AC5" w:rsidRDefault="00CA6AC5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959D959" w14:textId="77777777" w:rsidR="00CA6AC5" w:rsidRDefault="00CA6AC5" w:rsidP="00333A8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06F41E33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5E374F89" w14:textId="77AA2C91" w:rsidR="00CA6AC5" w:rsidRDefault="00CA6AC5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Usuário </w:t>
            </w:r>
            <w:r w:rsidR="00C43BB3">
              <w:t>Cadastrado</w:t>
            </w:r>
          </w:p>
          <w:p w14:paraId="0AF31FC7" w14:textId="4EAF1144" w:rsidR="00CA6AC5" w:rsidRPr="00821815" w:rsidRDefault="00CA6AC5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Tentar </w:t>
            </w:r>
            <w:r w:rsidRPr="00EA54C2">
              <w:t xml:space="preserve">realizar o </w:t>
            </w:r>
            <w:r w:rsidR="00C43BB3">
              <w:t>cadastro</w:t>
            </w:r>
            <w:r w:rsidRPr="00EA54C2">
              <w:t xml:space="preserve"> no aplicativo</w:t>
            </w:r>
          </w:p>
          <w:p w14:paraId="2C16C313" w14:textId="77777777" w:rsidR="00CA6AC5" w:rsidRPr="00821815" w:rsidRDefault="00CA6AC5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4668D">
              <w:t>Acessar as funcionalidades do sistema.</w:t>
            </w:r>
          </w:p>
        </w:tc>
      </w:tr>
      <w:tr w:rsidR="00CA6AC5" w14:paraId="751BCEC5" w14:textId="77777777" w:rsidTr="00333A84">
        <w:tc>
          <w:tcPr>
            <w:tcW w:w="1182" w:type="dxa"/>
            <w:vMerge/>
          </w:tcPr>
          <w:p w14:paraId="2D0530DC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30400A" w14:textId="77777777" w:rsidR="00CA6AC5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51598DF" w14:textId="77777777" w:rsidR="00CA6AC5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89689A9" w14:textId="77777777" w:rsidR="00CA6AC5" w:rsidRPr="001F1DA2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22C12C0" w14:textId="7BD39A3B" w:rsidR="00CA6AC5" w:rsidRDefault="00CA6AC5" w:rsidP="00333A8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BD3529">
              <w:t xml:space="preserve">O usuário possui um e-mail e senha </w:t>
            </w:r>
            <w:r w:rsidR="00C43BB3">
              <w:t>cadastrado</w:t>
            </w:r>
          </w:p>
          <w:p w14:paraId="1FD84158" w14:textId="52B0792D" w:rsidR="00CA6AC5" w:rsidRPr="002063D9" w:rsidRDefault="00CA6AC5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43BB3">
              <w:t>tenta criar uma conta com mesmo e-mail</w:t>
            </w:r>
          </w:p>
          <w:p w14:paraId="464F8E88" w14:textId="301AA11D" w:rsidR="00CA6AC5" w:rsidRPr="001137C6" w:rsidRDefault="00CA6AC5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11487">
              <w:t>Mensagem de erro “Atenção usuário já cadastrado”</w:t>
            </w:r>
          </w:p>
        </w:tc>
      </w:tr>
      <w:tr w:rsidR="00CA6AC5" w14:paraId="4418A5DF" w14:textId="77777777" w:rsidTr="00333A84">
        <w:tc>
          <w:tcPr>
            <w:tcW w:w="1182" w:type="dxa"/>
            <w:vMerge/>
          </w:tcPr>
          <w:p w14:paraId="46D853D4" w14:textId="77777777" w:rsidR="00CA6AC5" w:rsidRPr="009E1688" w:rsidRDefault="00CA6AC5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414B405" w14:textId="77777777" w:rsidR="00CA6AC5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94B1302" w14:textId="77777777" w:rsidR="00CA6AC5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02522D9" w14:textId="77777777" w:rsidR="00CA6AC5" w:rsidRPr="001F1DA2" w:rsidRDefault="00CA6AC5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7CA452A" w14:textId="77777777" w:rsidR="00611487" w:rsidRDefault="00611487" w:rsidP="0061148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BD3529">
              <w:t xml:space="preserve">O usuário possui um e-mail e senha </w:t>
            </w:r>
            <w:r>
              <w:t>cadastrado</w:t>
            </w:r>
          </w:p>
          <w:p w14:paraId="25CC6095" w14:textId="341344EA" w:rsidR="00611487" w:rsidRPr="002063D9" w:rsidRDefault="00611487" w:rsidP="0061148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tenta criar uma conta com mesmo e-mail e sem senha</w:t>
            </w:r>
          </w:p>
          <w:p w14:paraId="5CABC104" w14:textId="64A2CEAD" w:rsidR="00CA6AC5" w:rsidRPr="001137C6" w:rsidRDefault="00611487" w:rsidP="0061148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Mensagem de erro “Atenção preencha todos os campos.”</w:t>
            </w:r>
          </w:p>
        </w:tc>
      </w:tr>
    </w:tbl>
    <w:p w14:paraId="2C911376" w14:textId="2474744A" w:rsidR="00CA6AC5" w:rsidRDefault="00CA6AC5" w:rsidP="00CA6AC5">
      <w:pPr>
        <w:pStyle w:val="CorpodeTexto"/>
      </w:pPr>
    </w:p>
    <w:p w14:paraId="229E061D" w14:textId="235D4819" w:rsidR="00611487" w:rsidRDefault="00611487" w:rsidP="00CA6AC5">
      <w:pPr>
        <w:pStyle w:val="CorpodeTexto"/>
      </w:pPr>
    </w:p>
    <w:p w14:paraId="4CA3BE73" w14:textId="40CE13AD" w:rsidR="00611487" w:rsidRDefault="00611487" w:rsidP="00CA6AC5">
      <w:pPr>
        <w:pStyle w:val="CorpodeTexto"/>
      </w:pPr>
    </w:p>
    <w:p w14:paraId="3CD59BC8" w14:textId="69C60984" w:rsidR="00611487" w:rsidRDefault="00611487" w:rsidP="00CA6AC5">
      <w:pPr>
        <w:pStyle w:val="CorpodeTexto"/>
      </w:pPr>
    </w:p>
    <w:p w14:paraId="6D680031" w14:textId="49DC3F94" w:rsidR="00611487" w:rsidRDefault="00611487" w:rsidP="00CA6AC5">
      <w:pPr>
        <w:pStyle w:val="CorpodeTexto"/>
      </w:pPr>
    </w:p>
    <w:p w14:paraId="217FDA46" w14:textId="40E56A2C" w:rsidR="00611487" w:rsidRDefault="00611487" w:rsidP="00CA6AC5">
      <w:pPr>
        <w:pStyle w:val="CorpodeTexto"/>
      </w:pPr>
    </w:p>
    <w:p w14:paraId="3C270369" w14:textId="3FBA9C6D" w:rsidR="00611487" w:rsidRDefault="00611487" w:rsidP="00CA6AC5">
      <w:pPr>
        <w:pStyle w:val="CorpodeTexto"/>
      </w:pPr>
    </w:p>
    <w:p w14:paraId="750FCDCC" w14:textId="77777777" w:rsidR="00611487" w:rsidRPr="00CA6AC5" w:rsidRDefault="00611487" w:rsidP="00CA6AC5">
      <w:pPr>
        <w:pStyle w:val="CorpodeTexto"/>
      </w:pP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611487" w:rsidRPr="00821815" w14:paraId="34BF54C9" w14:textId="77777777" w:rsidTr="00333A84">
        <w:trPr>
          <w:trHeight w:val="380"/>
        </w:trPr>
        <w:tc>
          <w:tcPr>
            <w:tcW w:w="7654" w:type="dxa"/>
            <w:gridSpan w:val="3"/>
            <w:vAlign w:val="center"/>
          </w:tcPr>
          <w:p w14:paraId="29978468" w14:textId="77777777" w:rsidR="00611487" w:rsidRPr="00821815" w:rsidRDefault="00611487" w:rsidP="00333A84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5: </w:t>
            </w:r>
            <w:r w:rsidRPr="004F0339">
              <w:t>Relação de User Stories</w:t>
            </w:r>
          </w:p>
        </w:tc>
      </w:tr>
      <w:tr w:rsidR="00611487" w:rsidRPr="00821815" w14:paraId="30D1415D" w14:textId="77777777" w:rsidTr="00333A84">
        <w:trPr>
          <w:trHeight w:val="380"/>
        </w:trPr>
        <w:tc>
          <w:tcPr>
            <w:tcW w:w="7654" w:type="dxa"/>
            <w:gridSpan w:val="3"/>
            <w:vAlign w:val="center"/>
          </w:tcPr>
          <w:p w14:paraId="2B24760B" w14:textId="033A47EE" w:rsidR="00611487" w:rsidRPr="00821815" w:rsidRDefault="00611487" w:rsidP="00333A84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Cadastro</w:t>
            </w:r>
            <w:r w:rsidRPr="00CA6AC5">
              <w:t xml:space="preserve"> </w:t>
            </w:r>
            <w:r>
              <w:t>Pet</w:t>
            </w:r>
          </w:p>
        </w:tc>
      </w:tr>
      <w:tr w:rsidR="00611487" w14:paraId="3CCD3B42" w14:textId="77777777" w:rsidTr="00333A84">
        <w:tc>
          <w:tcPr>
            <w:tcW w:w="1182" w:type="dxa"/>
            <w:vMerge w:val="restart"/>
            <w:vAlign w:val="center"/>
          </w:tcPr>
          <w:p w14:paraId="66C55D8E" w14:textId="77777777" w:rsidR="00611487" w:rsidRDefault="00611487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3CA30972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5AE33BA" w14:textId="77777777" w:rsidR="00611487" w:rsidRDefault="00611487" w:rsidP="00333A84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17035431" w14:textId="310B8E88" w:rsidR="00611487" w:rsidRDefault="00611487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 Usuário Cadastrado</w:t>
            </w:r>
          </w:p>
          <w:p w14:paraId="75C1ABAC" w14:textId="5C447AD0" w:rsidR="00611487" w:rsidRPr="00821815" w:rsidRDefault="00611487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Realizar Cadastro do Pet</w:t>
            </w:r>
          </w:p>
          <w:p w14:paraId="21E3D774" w14:textId="68C5C906" w:rsidR="00611487" w:rsidRDefault="00611487" w:rsidP="00333A84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>: Marcar consultas.</w:t>
            </w:r>
          </w:p>
        </w:tc>
      </w:tr>
      <w:tr w:rsidR="00611487" w:rsidRPr="001137C6" w14:paraId="58911F15" w14:textId="77777777" w:rsidTr="00333A84">
        <w:tc>
          <w:tcPr>
            <w:tcW w:w="1182" w:type="dxa"/>
            <w:vMerge/>
            <w:vAlign w:val="center"/>
          </w:tcPr>
          <w:p w14:paraId="28671CB5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6C51B68" w14:textId="77777777" w:rsidR="00611487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2B91B7B" w14:textId="77777777" w:rsidR="00611487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600817" w14:textId="77777777" w:rsidR="00611487" w:rsidRPr="004F21EF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29231BFF" w14:textId="1B06E52B" w:rsidR="00611487" w:rsidRDefault="00611487" w:rsidP="00333A8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possui um PET</w:t>
            </w:r>
          </w:p>
          <w:p w14:paraId="42F5BD9C" w14:textId="2DDA7E1F" w:rsidR="00611487" w:rsidRPr="002063D9" w:rsidRDefault="00611487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Tenta criar um perfil do pet</w:t>
            </w:r>
            <w:r w:rsidR="00C313C1">
              <w:t xml:space="preserve"> Preenchendo todos os campos</w:t>
            </w:r>
          </w:p>
          <w:p w14:paraId="6877D772" w14:textId="37ADFB54" w:rsidR="00611487" w:rsidRPr="001137C6" w:rsidRDefault="00611487" w:rsidP="00333A8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873D6">
              <w:t>Perfil do Pet Criado com sucesso</w:t>
            </w:r>
          </w:p>
        </w:tc>
      </w:tr>
      <w:tr w:rsidR="00611487" w:rsidRPr="001137C6" w14:paraId="57F93523" w14:textId="77777777" w:rsidTr="00333A84">
        <w:tc>
          <w:tcPr>
            <w:tcW w:w="1182" w:type="dxa"/>
            <w:vMerge/>
            <w:vAlign w:val="center"/>
          </w:tcPr>
          <w:p w14:paraId="52624D55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03D9484" w14:textId="77777777" w:rsidR="00611487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5774F3C" w14:textId="77777777" w:rsidR="00611487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D27B557" w14:textId="77777777" w:rsidR="00611487" w:rsidRPr="004F21EF" w:rsidRDefault="00611487" w:rsidP="00333A8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3883F04E" w14:textId="77777777" w:rsidR="002873D6" w:rsidRDefault="002873D6" w:rsidP="002873D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possui um PET</w:t>
            </w:r>
          </w:p>
          <w:p w14:paraId="38A6BF0C" w14:textId="59977826" w:rsidR="002873D6" w:rsidRPr="002063D9" w:rsidRDefault="002873D6" w:rsidP="002873D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Tenta criar um perfil do pet sem preencher o nome</w:t>
            </w:r>
          </w:p>
          <w:p w14:paraId="5ACF2632" w14:textId="6A3EC1CD" w:rsidR="00611487" w:rsidRPr="001137C6" w:rsidRDefault="002873D6" w:rsidP="002873D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Mensagem de erro “Atenção Preencha o nome do seu PET”</w:t>
            </w:r>
          </w:p>
        </w:tc>
      </w:tr>
      <w:tr w:rsidR="00611487" w:rsidRPr="00821815" w14:paraId="57F90D07" w14:textId="77777777" w:rsidTr="00333A84">
        <w:tc>
          <w:tcPr>
            <w:tcW w:w="1182" w:type="dxa"/>
            <w:vMerge w:val="restart"/>
            <w:vAlign w:val="center"/>
          </w:tcPr>
          <w:p w14:paraId="0E786BEA" w14:textId="77777777" w:rsidR="00611487" w:rsidRDefault="00611487" w:rsidP="00333A8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3CD0AE93" w14:textId="77777777" w:rsidR="00611487" w:rsidRDefault="00611487" w:rsidP="00333A8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2CC60A94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4490AD0D" w14:textId="0B4893E3" w:rsidR="00611487" w:rsidRDefault="00611487" w:rsidP="00333A8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C313C1">
              <w:t>Usuário Cadastrado</w:t>
            </w:r>
          </w:p>
          <w:p w14:paraId="5BBB6A2F" w14:textId="77777777" w:rsidR="002873D6" w:rsidRPr="00821815" w:rsidRDefault="002873D6" w:rsidP="002873D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Realizar Cadastro do Pet</w:t>
            </w:r>
          </w:p>
          <w:p w14:paraId="5AED2D8B" w14:textId="3FE56365" w:rsidR="00611487" w:rsidRPr="00821815" w:rsidRDefault="002873D6" w:rsidP="002873D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>: Marcar consultas.</w:t>
            </w:r>
          </w:p>
        </w:tc>
      </w:tr>
      <w:tr w:rsidR="00611487" w:rsidRPr="001137C6" w14:paraId="125335B0" w14:textId="77777777" w:rsidTr="00333A84">
        <w:tc>
          <w:tcPr>
            <w:tcW w:w="1182" w:type="dxa"/>
            <w:vMerge/>
          </w:tcPr>
          <w:p w14:paraId="0875B617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6D73D17" w14:textId="77777777" w:rsidR="00611487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A4F5FB1" w14:textId="77777777" w:rsidR="00611487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216D5F4" w14:textId="77777777" w:rsidR="00611487" w:rsidRPr="001F1DA2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0CABD9B2" w14:textId="77777777" w:rsidR="002873D6" w:rsidRDefault="002873D6" w:rsidP="002873D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possui um PET</w:t>
            </w:r>
          </w:p>
          <w:p w14:paraId="37CB2987" w14:textId="18934B5B" w:rsidR="002873D6" w:rsidRPr="002063D9" w:rsidRDefault="002873D6" w:rsidP="002873D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FD6FC2">
              <w:t>Tenta atualizar o nome do pet</w:t>
            </w:r>
          </w:p>
          <w:p w14:paraId="2448A79F" w14:textId="1E3650F1" w:rsidR="00611487" w:rsidRPr="001137C6" w:rsidRDefault="002873D6" w:rsidP="002873D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D6FC2">
              <w:t>Informações do Pet foram atualizadas.</w:t>
            </w:r>
          </w:p>
        </w:tc>
      </w:tr>
      <w:tr w:rsidR="00611487" w:rsidRPr="001137C6" w14:paraId="61A71F7C" w14:textId="77777777" w:rsidTr="00333A84">
        <w:tc>
          <w:tcPr>
            <w:tcW w:w="1182" w:type="dxa"/>
            <w:vMerge/>
          </w:tcPr>
          <w:p w14:paraId="1D3F59E3" w14:textId="77777777" w:rsidR="00611487" w:rsidRPr="009E1688" w:rsidRDefault="00611487" w:rsidP="00333A8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2680EBE" w14:textId="77777777" w:rsidR="00611487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D0A481F" w14:textId="77777777" w:rsidR="00611487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E7D9079" w14:textId="77777777" w:rsidR="00611487" w:rsidRPr="001F1DA2" w:rsidRDefault="00611487" w:rsidP="00333A8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18E75D82" w14:textId="77777777" w:rsidR="00FD6FC2" w:rsidRDefault="00FD6FC2" w:rsidP="00FD6FC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possui um PET</w:t>
            </w:r>
          </w:p>
          <w:p w14:paraId="7EFB11C6" w14:textId="4B6CBA6A" w:rsidR="00FD6FC2" w:rsidRPr="002063D9" w:rsidRDefault="00FD6FC2" w:rsidP="00FD6FC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Tenta atualizar o nome do pet</w:t>
            </w:r>
            <w:r>
              <w:t xml:space="preserve"> para um nome existente</w:t>
            </w:r>
          </w:p>
          <w:p w14:paraId="679531DF" w14:textId="677133F9" w:rsidR="00611487" w:rsidRPr="001137C6" w:rsidRDefault="00FD6FC2" w:rsidP="00FD6FC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t>Aparece, “Nome Duplicado” e retorna para edição.</w:t>
            </w:r>
          </w:p>
        </w:tc>
      </w:tr>
    </w:tbl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7A487CF7" w14:textId="77777777" w:rsidR="00614E67" w:rsidRDefault="00FA629D">
      <w:r>
        <w:br w:type="page"/>
      </w: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614E67" w:rsidRPr="00821815" w14:paraId="73FDED16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49EF14CE" w14:textId="4A217979" w:rsidR="00614E67" w:rsidRPr="00821815" w:rsidRDefault="00614E67" w:rsidP="0024590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5</w:t>
            </w:r>
            <w:r w:rsidRPr="004F0339">
              <w:rPr>
                <w:b/>
                <w:bCs/>
              </w:rPr>
              <w:t xml:space="preserve">: </w:t>
            </w:r>
            <w:r w:rsidRPr="004F0339">
              <w:t>Relação de User Stories</w:t>
            </w:r>
          </w:p>
        </w:tc>
      </w:tr>
      <w:tr w:rsidR="00614E67" w:rsidRPr="00821815" w14:paraId="38A8A099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6F7D656B" w14:textId="07A921FD" w:rsidR="00614E67" w:rsidRPr="00821815" w:rsidRDefault="00614E67" w:rsidP="0024590C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Cadastr</w:t>
            </w:r>
            <w:r w:rsidR="00127222">
              <w:t>ar</w:t>
            </w:r>
            <w:r w:rsidRPr="00CA6AC5">
              <w:t xml:space="preserve"> </w:t>
            </w:r>
            <w:r w:rsidR="004C392E">
              <w:t>Clínica</w:t>
            </w:r>
          </w:p>
        </w:tc>
      </w:tr>
      <w:tr w:rsidR="00614E67" w14:paraId="6FF66443" w14:textId="77777777" w:rsidTr="0024590C">
        <w:tc>
          <w:tcPr>
            <w:tcW w:w="1182" w:type="dxa"/>
            <w:vMerge w:val="restart"/>
            <w:vAlign w:val="center"/>
          </w:tcPr>
          <w:p w14:paraId="3825E89F" w14:textId="77777777" w:rsidR="00614E67" w:rsidRDefault="00614E67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59E9D7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16C9AED" w14:textId="77777777" w:rsidR="00614E67" w:rsidRDefault="00614E67" w:rsidP="0024590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73A884E3" w14:textId="7F2E428F" w:rsidR="00127222" w:rsidRPr="00127222" w:rsidRDefault="00127222" w:rsidP="00127222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 w:rsidR="004C392E">
              <w:t>Clínica</w:t>
            </w:r>
            <w:r w:rsidR="004C392E" w:rsidRPr="00127222">
              <w:t xml:space="preserve"> </w:t>
            </w:r>
            <w:r w:rsidRPr="00127222">
              <w:t>Não Cadastrado</w:t>
            </w:r>
          </w:p>
          <w:p w14:paraId="22FEDDEB" w14:textId="77777777" w:rsidR="00127222" w:rsidRPr="00127222" w:rsidRDefault="00127222" w:rsidP="00127222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>Realizar o cadastro no aplicativo</w:t>
            </w:r>
          </w:p>
          <w:p w14:paraId="6C32B27D" w14:textId="2694581D" w:rsidR="00614E67" w:rsidRDefault="00127222" w:rsidP="00127222">
            <w:pPr>
              <w:spacing w:before="60" w:after="60"/>
              <w:ind w:left="360" w:hanging="181"/>
            </w:pPr>
            <w:r w:rsidRPr="00127222">
              <w:rPr>
                <w:b/>
                <w:bCs/>
              </w:rPr>
              <w:t xml:space="preserve">PARA: </w:t>
            </w:r>
            <w:r w:rsidRPr="00127222">
              <w:t>Acessar as funcionalidades do sistema.</w:t>
            </w:r>
          </w:p>
        </w:tc>
      </w:tr>
      <w:tr w:rsidR="00614E67" w:rsidRPr="001137C6" w14:paraId="23EE68E2" w14:textId="77777777" w:rsidTr="0024590C">
        <w:tc>
          <w:tcPr>
            <w:tcW w:w="1182" w:type="dxa"/>
            <w:vMerge/>
            <w:vAlign w:val="center"/>
          </w:tcPr>
          <w:p w14:paraId="5A714C1C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781AC0F" w14:textId="77777777" w:rsidR="00614E67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4B285C7" w14:textId="77777777" w:rsidR="00614E67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FC30453" w14:textId="77777777" w:rsidR="00614E67" w:rsidRPr="004F21EF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789C69B" w14:textId="46708860" w:rsidR="00614E67" w:rsidRDefault="00614E67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C392E">
              <w:t>A</w:t>
            </w:r>
            <w:r w:rsidR="00127222" w:rsidRPr="00127222">
              <w:t xml:space="preserve"> </w:t>
            </w:r>
            <w:r w:rsidR="004C392E">
              <w:t xml:space="preserve">Clínica </w:t>
            </w:r>
            <w:r w:rsidR="00127222" w:rsidRPr="00127222">
              <w:t>possui um e-mail e senha não cadastrado</w:t>
            </w:r>
          </w:p>
          <w:p w14:paraId="5B951C12" w14:textId="618A27EF" w:rsidR="00614E67" w:rsidRPr="002063D9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27222" w:rsidRPr="00127222">
              <w:t>Tenta criar conta com o e-mail e a senha</w:t>
            </w:r>
          </w:p>
          <w:p w14:paraId="0262D0BC" w14:textId="178ACEAC" w:rsidR="00614E67" w:rsidRPr="001137C6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27222" w:rsidRPr="00127222">
              <w:t>Conta criada com sucesso.</w:t>
            </w:r>
          </w:p>
        </w:tc>
      </w:tr>
      <w:tr w:rsidR="00614E67" w:rsidRPr="001137C6" w14:paraId="63A3FA0A" w14:textId="77777777" w:rsidTr="0024590C">
        <w:tc>
          <w:tcPr>
            <w:tcW w:w="1182" w:type="dxa"/>
            <w:vMerge/>
            <w:vAlign w:val="center"/>
          </w:tcPr>
          <w:p w14:paraId="0C3A5C81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5FB8666" w14:textId="77777777" w:rsidR="00614E67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D5FC01D" w14:textId="77777777" w:rsidR="00614E67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D59CFD5" w14:textId="77777777" w:rsidR="00614E67" w:rsidRPr="004F21EF" w:rsidRDefault="00614E67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6986FA2A" w14:textId="2ABB412C" w:rsidR="00614E67" w:rsidRDefault="00614E67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C392E">
              <w:t>A</w:t>
            </w:r>
            <w:r w:rsidR="00127222" w:rsidRPr="00127222">
              <w:t xml:space="preserve"> </w:t>
            </w:r>
            <w:r w:rsidR="004C392E">
              <w:t xml:space="preserve">Clínica </w:t>
            </w:r>
            <w:r w:rsidR="00127222" w:rsidRPr="00127222">
              <w:t>possui um e-mail e senha não cadastrado</w:t>
            </w:r>
          </w:p>
          <w:p w14:paraId="7A380AA6" w14:textId="06A896FE" w:rsidR="00614E67" w:rsidRPr="002063D9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27222" w:rsidRPr="00127222">
              <w:t>Tenta criar conta apenas com a senha</w:t>
            </w:r>
          </w:p>
          <w:p w14:paraId="52FD8A00" w14:textId="11C25702" w:rsidR="00614E67" w:rsidRPr="001137C6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27222" w:rsidRPr="00127222">
              <w:t>Mensagem de erro “Atenção preencha todos os campos”</w:t>
            </w:r>
          </w:p>
        </w:tc>
      </w:tr>
      <w:tr w:rsidR="00614E67" w:rsidRPr="00821815" w14:paraId="7222F8E3" w14:textId="77777777" w:rsidTr="0024590C">
        <w:tc>
          <w:tcPr>
            <w:tcW w:w="1182" w:type="dxa"/>
            <w:vMerge w:val="restart"/>
            <w:vAlign w:val="center"/>
          </w:tcPr>
          <w:p w14:paraId="24BC3BE2" w14:textId="77777777" w:rsidR="00614E67" w:rsidRDefault="00614E67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452164E" w14:textId="77777777" w:rsidR="00614E67" w:rsidRDefault="00614E67" w:rsidP="0024590C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3C2E99EF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62D4395E" w14:textId="798C6015" w:rsidR="00614E67" w:rsidRDefault="00614E67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4C392E">
              <w:t xml:space="preserve">Clínica </w:t>
            </w:r>
            <w:r>
              <w:t>Cadastrado</w:t>
            </w:r>
          </w:p>
          <w:p w14:paraId="02A9B94C" w14:textId="77777777" w:rsidR="00614E67" w:rsidRPr="00821815" w:rsidRDefault="00614E67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Realizar Cadastro do Pet</w:t>
            </w:r>
          </w:p>
          <w:p w14:paraId="44364C89" w14:textId="77777777" w:rsidR="00614E67" w:rsidRPr="00821815" w:rsidRDefault="00614E67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>: Marcar consultas.</w:t>
            </w:r>
          </w:p>
        </w:tc>
      </w:tr>
      <w:tr w:rsidR="00614E67" w:rsidRPr="001137C6" w14:paraId="539EE4B6" w14:textId="77777777" w:rsidTr="0024590C">
        <w:tc>
          <w:tcPr>
            <w:tcW w:w="1182" w:type="dxa"/>
            <w:vMerge/>
          </w:tcPr>
          <w:p w14:paraId="42B31A7F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C0C41B1" w14:textId="77777777" w:rsidR="00614E67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D410F0D" w14:textId="77777777" w:rsidR="00614E67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3EB20FE" w14:textId="77777777" w:rsidR="00614E67" w:rsidRPr="001F1DA2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E5D7DBF" w14:textId="02C7F220" w:rsidR="00614E67" w:rsidRDefault="00614E67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1262B" w:rsidRPr="00E1262B">
              <w:t xml:space="preserve">O </w:t>
            </w:r>
            <w:r w:rsidR="004C392E">
              <w:t xml:space="preserve">Clínica </w:t>
            </w:r>
            <w:r w:rsidR="00E1262B" w:rsidRPr="00E1262B">
              <w:t>possui um e-mail e senha cadastrado</w:t>
            </w:r>
          </w:p>
          <w:p w14:paraId="43AE018C" w14:textId="25FFE69D" w:rsidR="00614E67" w:rsidRPr="002063D9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1262B">
              <w:t>T</w:t>
            </w:r>
            <w:r w:rsidR="00E1262B" w:rsidRPr="00E1262B">
              <w:t>enta criar uma conta com mesmo e-mail</w:t>
            </w:r>
          </w:p>
          <w:p w14:paraId="057E26B0" w14:textId="38757542" w:rsidR="00614E67" w:rsidRPr="001137C6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1262B" w:rsidRPr="00E1262B">
              <w:t>Mensagem de erro “Atenção usuário já cadastrado”</w:t>
            </w:r>
          </w:p>
        </w:tc>
      </w:tr>
      <w:tr w:rsidR="00614E67" w:rsidRPr="001137C6" w14:paraId="7A45C764" w14:textId="77777777" w:rsidTr="0024590C">
        <w:tc>
          <w:tcPr>
            <w:tcW w:w="1182" w:type="dxa"/>
            <w:vMerge/>
          </w:tcPr>
          <w:p w14:paraId="11B8EB7E" w14:textId="77777777" w:rsidR="00614E67" w:rsidRPr="009E1688" w:rsidRDefault="00614E67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E2EFE49" w14:textId="77777777" w:rsidR="00614E67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BDE3B97" w14:textId="77777777" w:rsidR="00614E67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7A10079" w14:textId="77777777" w:rsidR="00614E67" w:rsidRPr="001F1DA2" w:rsidRDefault="00614E67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069BFC19" w14:textId="63CF55DA" w:rsidR="00614E67" w:rsidRDefault="00614E67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1262B" w:rsidRPr="00E1262B">
              <w:t xml:space="preserve">O </w:t>
            </w:r>
            <w:r w:rsidR="004C392E">
              <w:t xml:space="preserve">Clínica </w:t>
            </w:r>
            <w:r w:rsidR="00E1262B" w:rsidRPr="00E1262B">
              <w:t>possui um e-mail e senha cadastrado</w:t>
            </w:r>
          </w:p>
          <w:p w14:paraId="29231244" w14:textId="1E46BA3C" w:rsidR="00614E67" w:rsidRPr="002063D9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1262B">
              <w:t>T</w:t>
            </w:r>
            <w:r w:rsidR="00E1262B" w:rsidRPr="00E1262B">
              <w:t>enta criar uma conta com mesmo e-mail e sem senha</w:t>
            </w:r>
          </w:p>
          <w:p w14:paraId="4180839C" w14:textId="4F8A9EE1" w:rsidR="00614E67" w:rsidRPr="001137C6" w:rsidRDefault="00614E67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1262B" w:rsidRPr="00E1262B">
              <w:t>Mensagem de erro “Atenção preencha todos os campos.”</w:t>
            </w:r>
          </w:p>
        </w:tc>
      </w:tr>
    </w:tbl>
    <w:p w14:paraId="668AB0F0" w14:textId="65A753CA" w:rsidR="00FA629D" w:rsidRDefault="00FA629D"/>
    <w:p w14:paraId="5F465D13" w14:textId="296D82F0" w:rsidR="00E1262B" w:rsidRDefault="00E1262B"/>
    <w:p w14:paraId="6944ED47" w14:textId="144FB08F" w:rsidR="00E1262B" w:rsidRDefault="00E1262B"/>
    <w:p w14:paraId="503529C7" w14:textId="22908A3E" w:rsidR="00E1262B" w:rsidRDefault="00E1262B"/>
    <w:p w14:paraId="1E1422EC" w14:textId="058C8CA2" w:rsidR="00E1262B" w:rsidRDefault="00E1262B"/>
    <w:p w14:paraId="7BFBCE9B" w14:textId="06321383" w:rsidR="00E1262B" w:rsidRDefault="00E1262B"/>
    <w:p w14:paraId="4A233E2A" w14:textId="4514A63A" w:rsidR="00E1262B" w:rsidRDefault="00E1262B"/>
    <w:p w14:paraId="4439D829" w14:textId="77777777" w:rsidR="00E1262B" w:rsidRDefault="00E1262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E1262B" w:rsidRPr="00821815" w14:paraId="4DA19C57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7C330DB4" w14:textId="77777777" w:rsidR="00E1262B" w:rsidRPr="00821815" w:rsidRDefault="00E1262B" w:rsidP="0024590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5</w:t>
            </w:r>
            <w:r w:rsidRPr="004F0339">
              <w:rPr>
                <w:b/>
                <w:bCs/>
              </w:rPr>
              <w:t xml:space="preserve">: </w:t>
            </w:r>
            <w:r w:rsidRPr="004F0339">
              <w:t>Relação de User Stories</w:t>
            </w:r>
          </w:p>
        </w:tc>
      </w:tr>
      <w:tr w:rsidR="00E1262B" w:rsidRPr="00821815" w14:paraId="7260E46E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4BF78973" w14:textId="77777777" w:rsidR="00E1262B" w:rsidRPr="00821815" w:rsidRDefault="00E1262B" w:rsidP="0024590C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Cadastrar</w:t>
            </w:r>
            <w:r w:rsidRPr="00CA6AC5">
              <w:t xml:space="preserve"> </w:t>
            </w:r>
            <w:r>
              <w:t>Veterinário</w:t>
            </w:r>
          </w:p>
        </w:tc>
      </w:tr>
      <w:tr w:rsidR="00E1262B" w14:paraId="6DC49E33" w14:textId="77777777" w:rsidTr="0024590C">
        <w:tc>
          <w:tcPr>
            <w:tcW w:w="1182" w:type="dxa"/>
            <w:vMerge w:val="restart"/>
            <w:vAlign w:val="center"/>
          </w:tcPr>
          <w:p w14:paraId="0A284022" w14:textId="77777777" w:rsidR="00E1262B" w:rsidRDefault="00E1262B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53108AE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0526DB20" w14:textId="77777777" w:rsidR="00E1262B" w:rsidRDefault="00E1262B" w:rsidP="0024590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3EB0FAEB" w14:textId="616A0434" w:rsidR="00E1262B" w:rsidRPr="00127222" w:rsidRDefault="00E1262B" w:rsidP="0024590C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 w:rsidR="00E94697">
              <w:t>Clínica</w:t>
            </w:r>
            <w:r w:rsidRPr="00127222">
              <w:t xml:space="preserve"> Cadastrad</w:t>
            </w:r>
            <w:r w:rsidR="00E94697">
              <w:t>a</w:t>
            </w:r>
          </w:p>
          <w:p w14:paraId="2696EE3A" w14:textId="6A626C6B" w:rsidR="00E1262B" w:rsidRPr="00127222" w:rsidRDefault="00E1262B" w:rsidP="0024590C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 xml:space="preserve">Realizar o cadastro </w:t>
            </w:r>
            <w:r w:rsidR="00E94697">
              <w:t>e vínculo de um veterinário</w:t>
            </w:r>
          </w:p>
          <w:p w14:paraId="073DED48" w14:textId="77777777" w:rsidR="00E1262B" w:rsidRDefault="00E1262B" w:rsidP="0024590C">
            <w:pPr>
              <w:spacing w:before="60" w:after="60"/>
              <w:ind w:left="360" w:hanging="181"/>
            </w:pPr>
            <w:r w:rsidRPr="00127222">
              <w:rPr>
                <w:b/>
                <w:bCs/>
              </w:rPr>
              <w:t xml:space="preserve">PARA: </w:t>
            </w:r>
            <w:r w:rsidRPr="00127222">
              <w:t>Acessar as funcionalidades do sistema.</w:t>
            </w:r>
          </w:p>
        </w:tc>
      </w:tr>
      <w:tr w:rsidR="00E1262B" w:rsidRPr="001137C6" w14:paraId="69D679E9" w14:textId="77777777" w:rsidTr="0024590C">
        <w:tc>
          <w:tcPr>
            <w:tcW w:w="1182" w:type="dxa"/>
            <w:vMerge/>
            <w:vAlign w:val="center"/>
          </w:tcPr>
          <w:p w14:paraId="2AF5E977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70A331A" w14:textId="77777777" w:rsidR="00E1262B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D57411E" w14:textId="77777777" w:rsidR="00E1262B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769D91E" w14:textId="77777777" w:rsidR="00E1262B" w:rsidRPr="004F21EF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2BB16BB" w14:textId="31928C6F" w:rsidR="00E1262B" w:rsidRDefault="00E1262B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94697">
              <w:t xml:space="preserve">A </w:t>
            </w:r>
            <w:r w:rsidR="00E94697">
              <w:t>Clínica</w:t>
            </w:r>
            <w:r w:rsidRPr="00127222">
              <w:t xml:space="preserve"> possui </w:t>
            </w:r>
            <w:r w:rsidR="00E94697">
              <w:t>os dados do veterinário</w:t>
            </w:r>
          </w:p>
          <w:p w14:paraId="0E64050A" w14:textId="46CCA28B" w:rsidR="00E1262B" w:rsidRPr="002063D9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4697">
              <w:t>Tenta cadastrar um veterinário novo.</w:t>
            </w:r>
          </w:p>
          <w:p w14:paraId="2E2202E9" w14:textId="4B8B3FBA" w:rsidR="00E1262B" w:rsidRPr="001137C6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94697">
              <w:t>Cadastro realizado com sucesso.</w:t>
            </w:r>
          </w:p>
        </w:tc>
      </w:tr>
      <w:tr w:rsidR="00E1262B" w:rsidRPr="001137C6" w14:paraId="15E898A2" w14:textId="77777777" w:rsidTr="0024590C">
        <w:tc>
          <w:tcPr>
            <w:tcW w:w="1182" w:type="dxa"/>
            <w:vMerge/>
            <w:vAlign w:val="center"/>
          </w:tcPr>
          <w:p w14:paraId="640FD49B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E5C2CE7" w14:textId="77777777" w:rsidR="00E1262B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13377A7" w14:textId="77777777" w:rsidR="00E1262B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E82246C" w14:textId="77777777" w:rsidR="00E1262B" w:rsidRPr="004F21EF" w:rsidRDefault="00E1262B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11BC2C83" w14:textId="534D028D" w:rsidR="00E1262B" w:rsidRDefault="00E1262B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638BF">
              <w:t>A Clínica</w:t>
            </w:r>
            <w:r w:rsidR="001638BF" w:rsidRPr="00127222">
              <w:t xml:space="preserve"> possui </w:t>
            </w:r>
            <w:r w:rsidR="001638BF">
              <w:t>os dados do veterinário</w:t>
            </w:r>
          </w:p>
          <w:p w14:paraId="7B045901" w14:textId="77777777" w:rsidR="00E1262B" w:rsidRPr="002063D9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127222">
              <w:t>Tenta criar conta apenas com a senha</w:t>
            </w:r>
          </w:p>
          <w:p w14:paraId="70D77D23" w14:textId="77777777" w:rsidR="00E1262B" w:rsidRPr="001137C6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27222">
              <w:t>Mensagem de erro “Atenção preencha todos os campos”</w:t>
            </w:r>
          </w:p>
        </w:tc>
      </w:tr>
      <w:tr w:rsidR="00E1262B" w:rsidRPr="00821815" w14:paraId="34EE6C87" w14:textId="77777777" w:rsidTr="0024590C">
        <w:tc>
          <w:tcPr>
            <w:tcW w:w="1182" w:type="dxa"/>
            <w:vMerge w:val="restart"/>
            <w:vAlign w:val="center"/>
          </w:tcPr>
          <w:p w14:paraId="17344E81" w14:textId="77777777" w:rsidR="00E1262B" w:rsidRDefault="00E1262B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CB4618F" w14:textId="77777777" w:rsidR="00E1262B" w:rsidRDefault="00E1262B" w:rsidP="0024590C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3F0F9BB7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54D5A37B" w14:textId="32F1E6F4" w:rsidR="00E1262B" w:rsidRDefault="00E1262B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B69C2">
              <w:t>Clínica</w:t>
            </w:r>
            <w:r w:rsidR="007B69C2" w:rsidRPr="00127222">
              <w:t xml:space="preserve"> </w:t>
            </w:r>
            <w:r>
              <w:t>Cadastrado</w:t>
            </w:r>
          </w:p>
          <w:p w14:paraId="22ED8405" w14:textId="43EF0CAA" w:rsidR="00E1262B" w:rsidRPr="00821815" w:rsidRDefault="00E1262B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05CA7">
              <w:t>Atualizar o cadastro</w:t>
            </w:r>
            <w:r w:rsidR="007B69C2">
              <w:t xml:space="preserve"> um veterinário</w:t>
            </w:r>
          </w:p>
          <w:p w14:paraId="0CEE8198" w14:textId="06DB811B" w:rsidR="00E1262B" w:rsidRPr="00821815" w:rsidRDefault="00E1262B" w:rsidP="0024590C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05CA7">
              <w:t>Manter atualizado</w:t>
            </w:r>
          </w:p>
        </w:tc>
      </w:tr>
      <w:tr w:rsidR="00E1262B" w:rsidRPr="001137C6" w14:paraId="51B1A72A" w14:textId="77777777" w:rsidTr="0024590C">
        <w:tc>
          <w:tcPr>
            <w:tcW w:w="1182" w:type="dxa"/>
            <w:vMerge/>
          </w:tcPr>
          <w:p w14:paraId="39C63562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3FACF3D" w14:textId="77777777" w:rsidR="00E1262B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7ED1A72" w14:textId="77777777" w:rsidR="00E1262B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E1C6599" w14:textId="77777777" w:rsidR="00E1262B" w:rsidRPr="001F1DA2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27284C9" w14:textId="2CD33EF3" w:rsidR="00E1262B" w:rsidRDefault="00E1262B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638BF">
              <w:t>A</w:t>
            </w:r>
            <w:r w:rsidRPr="00E1262B">
              <w:t xml:space="preserve"> </w:t>
            </w:r>
            <w:r w:rsidR="001638BF">
              <w:t>Clínica</w:t>
            </w:r>
            <w:r w:rsidR="001638BF" w:rsidRPr="00127222">
              <w:t xml:space="preserve"> </w:t>
            </w:r>
            <w:r w:rsidRPr="00E1262B">
              <w:t xml:space="preserve">possui </w:t>
            </w:r>
            <w:r w:rsidR="00A05CA7">
              <w:t>os novos dados do veterinário</w:t>
            </w:r>
          </w:p>
          <w:p w14:paraId="0E5CE392" w14:textId="5F418D15" w:rsidR="00E1262B" w:rsidRPr="002063D9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T</w:t>
            </w:r>
            <w:r w:rsidRPr="00E1262B">
              <w:t xml:space="preserve">enta </w:t>
            </w:r>
            <w:r w:rsidR="00A05CA7">
              <w:t>atualizar os dados</w:t>
            </w:r>
          </w:p>
          <w:p w14:paraId="1C9315A2" w14:textId="5779CA5A" w:rsidR="00E1262B" w:rsidRPr="001137C6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05CA7">
              <w:t>Perfil atualizado.</w:t>
            </w:r>
          </w:p>
        </w:tc>
      </w:tr>
      <w:tr w:rsidR="00E1262B" w:rsidRPr="001137C6" w14:paraId="5F563F50" w14:textId="77777777" w:rsidTr="0024590C">
        <w:tc>
          <w:tcPr>
            <w:tcW w:w="1182" w:type="dxa"/>
            <w:vMerge/>
          </w:tcPr>
          <w:p w14:paraId="2766E2C1" w14:textId="77777777" w:rsidR="00E1262B" w:rsidRPr="009E1688" w:rsidRDefault="00E1262B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115E08E" w14:textId="77777777" w:rsidR="00E1262B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F546447" w14:textId="77777777" w:rsidR="00E1262B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397D694" w14:textId="77777777" w:rsidR="00E1262B" w:rsidRPr="001F1DA2" w:rsidRDefault="00E1262B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030FBCFE" w14:textId="4BD917A9" w:rsidR="00E1262B" w:rsidRDefault="00E1262B" w:rsidP="0024590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05CA7">
              <w:t>A</w:t>
            </w:r>
            <w:r w:rsidR="00A05CA7" w:rsidRPr="00E1262B">
              <w:t xml:space="preserve"> </w:t>
            </w:r>
            <w:r w:rsidR="00A05CA7">
              <w:t>Clínica</w:t>
            </w:r>
            <w:r w:rsidR="00A05CA7" w:rsidRPr="00127222">
              <w:t xml:space="preserve"> </w:t>
            </w:r>
            <w:r w:rsidR="00A05CA7" w:rsidRPr="00E1262B">
              <w:t xml:space="preserve">possui </w:t>
            </w:r>
            <w:r w:rsidR="00A05CA7">
              <w:t>os novos dados do veterinário</w:t>
            </w:r>
          </w:p>
          <w:p w14:paraId="0DD20BDB" w14:textId="2AF533D2" w:rsidR="00E1262B" w:rsidRPr="002063D9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05CA7">
              <w:t>T</w:t>
            </w:r>
            <w:r w:rsidR="00A05CA7" w:rsidRPr="00E1262B">
              <w:t xml:space="preserve">enta </w:t>
            </w:r>
            <w:r w:rsidR="00A05CA7">
              <w:t>atualizar os dados</w:t>
            </w:r>
            <w:r w:rsidR="00A05CA7">
              <w:t xml:space="preserve"> deixando o nome em branco,</w:t>
            </w:r>
          </w:p>
          <w:p w14:paraId="4E1D9126" w14:textId="77777777" w:rsidR="00E1262B" w:rsidRPr="001137C6" w:rsidRDefault="00E1262B" w:rsidP="0024590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1262B">
              <w:t>Mensagem de erro “Atenção preencha todos os campos.”</w:t>
            </w:r>
          </w:p>
        </w:tc>
      </w:tr>
    </w:tbl>
    <w:p w14:paraId="40AA6F84" w14:textId="6584DF70" w:rsidR="00614E67" w:rsidRDefault="00614E67"/>
    <w:p w14:paraId="357CB1BE" w14:textId="30FC9643" w:rsidR="00614E67" w:rsidRDefault="00614E67"/>
    <w:p w14:paraId="651D67B9" w14:textId="342106D0" w:rsidR="0045152D" w:rsidRDefault="0045152D"/>
    <w:p w14:paraId="720F34E6" w14:textId="4C6D4581" w:rsidR="0045152D" w:rsidRDefault="0045152D"/>
    <w:p w14:paraId="171039B6" w14:textId="6482B868" w:rsidR="0045152D" w:rsidRDefault="0045152D"/>
    <w:p w14:paraId="05E95DF4" w14:textId="64C609E4" w:rsidR="0045152D" w:rsidRDefault="0045152D"/>
    <w:p w14:paraId="1C766F22" w14:textId="06923622" w:rsidR="0045152D" w:rsidRDefault="0045152D"/>
    <w:p w14:paraId="32337478" w14:textId="7B07E952" w:rsidR="0045152D" w:rsidRDefault="0045152D"/>
    <w:p w14:paraId="798EE4CC" w14:textId="77777777" w:rsidR="0045152D" w:rsidRDefault="0045152D"/>
    <w:p w14:paraId="4679E40F" w14:textId="61B984F2" w:rsidR="00614E67" w:rsidRDefault="00614E67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5152D" w:rsidRPr="00821815" w14:paraId="59B103A6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2B4A3A72" w14:textId="77777777" w:rsidR="0045152D" w:rsidRPr="00821815" w:rsidRDefault="0045152D" w:rsidP="0024590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5</w:t>
            </w:r>
            <w:r w:rsidRPr="004F0339">
              <w:rPr>
                <w:b/>
                <w:bCs/>
              </w:rPr>
              <w:t xml:space="preserve">: </w:t>
            </w:r>
            <w:r w:rsidRPr="004F0339">
              <w:t>Relação de User Stories</w:t>
            </w:r>
          </w:p>
        </w:tc>
      </w:tr>
      <w:tr w:rsidR="0045152D" w:rsidRPr="00821815" w14:paraId="6D07C268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76E5E825" w14:textId="1F97244C" w:rsidR="0045152D" w:rsidRPr="00821815" w:rsidRDefault="0045152D" w:rsidP="0024590C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>
              <w:rPr>
                <w:b/>
                <w:bCs/>
              </w:rPr>
              <w:t xml:space="preserve"> SPRINT 3</w:t>
            </w:r>
            <w:r w:rsidRPr="00821815">
              <w:t xml:space="preserve">: </w:t>
            </w:r>
            <w:r>
              <w:t>Cadastrar</w:t>
            </w:r>
            <w:r w:rsidRPr="00CA6AC5">
              <w:t xml:space="preserve"> </w:t>
            </w:r>
            <w:r>
              <w:t>Serviços</w:t>
            </w:r>
          </w:p>
        </w:tc>
      </w:tr>
      <w:tr w:rsidR="0045152D" w14:paraId="48CA1BB0" w14:textId="77777777" w:rsidTr="0024590C">
        <w:tc>
          <w:tcPr>
            <w:tcW w:w="1182" w:type="dxa"/>
            <w:vMerge w:val="restart"/>
            <w:vAlign w:val="center"/>
          </w:tcPr>
          <w:p w14:paraId="5DBA106F" w14:textId="77777777" w:rsidR="0045152D" w:rsidRDefault="0045152D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6154785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396580F3" w14:textId="77777777" w:rsidR="0045152D" w:rsidRDefault="0045152D" w:rsidP="0024590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0610B6A2" w14:textId="77777777" w:rsidR="0045152D" w:rsidRPr="00127222" w:rsidRDefault="0045152D" w:rsidP="0024590C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>
              <w:t>Clínica</w:t>
            </w:r>
            <w:r w:rsidRPr="00127222">
              <w:t xml:space="preserve"> Cadastrad</w:t>
            </w:r>
            <w:r>
              <w:t>a</w:t>
            </w:r>
          </w:p>
          <w:p w14:paraId="4A3B1BD9" w14:textId="704AAAB0" w:rsidR="0045152D" w:rsidRPr="00127222" w:rsidRDefault="0045152D" w:rsidP="0024590C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 xml:space="preserve">Realizar o cadastro </w:t>
            </w:r>
            <w:r w:rsidR="00F53921">
              <w:t>de serviços</w:t>
            </w:r>
          </w:p>
          <w:p w14:paraId="58A83A1C" w14:textId="62BD1754" w:rsidR="0045152D" w:rsidRDefault="0045152D" w:rsidP="0024590C">
            <w:pPr>
              <w:spacing w:before="60" w:after="60"/>
              <w:ind w:left="360" w:hanging="181"/>
            </w:pPr>
            <w:r w:rsidRPr="00127222">
              <w:rPr>
                <w:b/>
                <w:bCs/>
              </w:rPr>
              <w:t>PARA:</w:t>
            </w:r>
            <w:r w:rsidR="00A13AB0">
              <w:rPr>
                <w:b/>
                <w:bCs/>
              </w:rPr>
              <w:t xml:space="preserve">  </w:t>
            </w:r>
            <w:r w:rsidR="00A13AB0" w:rsidRPr="00A13AB0">
              <w:t>Disponibilizar os serviços da clínica</w:t>
            </w:r>
            <w:r w:rsidRPr="00127222">
              <w:t>.</w:t>
            </w:r>
          </w:p>
        </w:tc>
      </w:tr>
      <w:tr w:rsidR="0045152D" w:rsidRPr="001137C6" w14:paraId="17455895" w14:textId="77777777" w:rsidTr="0024590C">
        <w:tc>
          <w:tcPr>
            <w:tcW w:w="1182" w:type="dxa"/>
            <w:vMerge/>
            <w:vAlign w:val="center"/>
          </w:tcPr>
          <w:p w14:paraId="0C950EC6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D64819E" w14:textId="77777777" w:rsidR="0045152D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3CD7360" w14:textId="77777777" w:rsidR="0045152D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BCFEFB6" w14:textId="77777777" w:rsidR="0045152D" w:rsidRPr="004F21EF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1761A00A" w14:textId="4873F2B3" w:rsidR="0045152D" w:rsidRPr="001137C6" w:rsidRDefault="0045152D" w:rsidP="00A13AB0">
            <w:pPr>
              <w:spacing w:before="60" w:after="60"/>
            </w:pPr>
          </w:p>
        </w:tc>
      </w:tr>
      <w:tr w:rsidR="0045152D" w:rsidRPr="001137C6" w14:paraId="38439A2B" w14:textId="77777777" w:rsidTr="0024590C">
        <w:tc>
          <w:tcPr>
            <w:tcW w:w="1182" w:type="dxa"/>
            <w:vMerge/>
            <w:vAlign w:val="center"/>
          </w:tcPr>
          <w:p w14:paraId="5A640167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996ABE0" w14:textId="77777777" w:rsidR="0045152D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44C99F3" w14:textId="77777777" w:rsidR="0045152D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9BAD67E" w14:textId="77777777" w:rsidR="0045152D" w:rsidRPr="004F21EF" w:rsidRDefault="0045152D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18C0D1F6" w14:textId="4E8110F2" w:rsidR="0045152D" w:rsidRPr="001137C6" w:rsidRDefault="0045152D" w:rsidP="00A13AB0">
            <w:pPr>
              <w:spacing w:before="60" w:after="60"/>
            </w:pPr>
          </w:p>
        </w:tc>
      </w:tr>
      <w:tr w:rsidR="0045152D" w:rsidRPr="00821815" w14:paraId="24747D0F" w14:textId="77777777" w:rsidTr="0024590C">
        <w:tc>
          <w:tcPr>
            <w:tcW w:w="1182" w:type="dxa"/>
            <w:vMerge w:val="restart"/>
            <w:vAlign w:val="center"/>
          </w:tcPr>
          <w:p w14:paraId="147E2842" w14:textId="77777777" w:rsidR="0045152D" w:rsidRDefault="0045152D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6DB2E23" w14:textId="77777777" w:rsidR="0045152D" w:rsidRDefault="0045152D" w:rsidP="0024590C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6185DD76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3A0F4844" w14:textId="77777777" w:rsidR="00A31001" w:rsidRPr="00127222" w:rsidRDefault="00A31001" w:rsidP="00A31001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>
              <w:t>Clínica</w:t>
            </w:r>
            <w:r w:rsidRPr="00127222">
              <w:t xml:space="preserve"> Cadastrad</w:t>
            </w:r>
            <w:r>
              <w:t>a</w:t>
            </w:r>
          </w:p>
          <w:p w14:paraId="77543C21" w14:textId="77777777" w:rsidR="00A31001" w:rsidRPr="00127222" w:rsidRDefault="00A31001" w:rsidP="00A31001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 xml:space="preserve">Realizar o cadastro </w:t>
            </w:r>
            <w:r>
              <w:t>de serviços</w:t>
            </w:r>
          </w:p>
          <w:p w14:paraId="3E858CB9" w14:textId="7593BF9C" w:rsidR="0045152D" w:rsidRPr="00821815" w:rsidRDefault="00A31001" w:rsidP="00A31001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>PARA:</w:t>
            </w:r>
            <w:r>
              <w:rPr>
                <w:b/>
                <w:bCs/>
              </w:rPr>
              <w:t xml:space="preserve">  </w:t>
            </w:r>
            <w:r w:rsidRPr="00A13AB0">
              <w:t>Disponibilizar os serviços da clínica</w:t>
            </w:r>
            <w:r w:rsidRPr="00127222">
              <w:t>.</w:t>
            </w:r>
          </w:p>
        </w:tc>
      </w:tr>
      <w:tr w:rsidR="0045152D" w:rsidRPr="001137C6" w14:paraId="326F93C0" w14:textId="77777777" w:rsidTr="0024590C">
        <w:tc>
          <w:tcPr>
            <w:tcW w:w="1182" w:type="dxa"/>
            <w:vMerge/>
          </w:tcPr>
          <w:p w14:paraId="23EE78D9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9EF2DA" w14:textId="77777777" w:rsidR="0045152D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2D75CC2" w14:textId="77777777" w:rsidR="0045152D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B0E1D80" w14:textId="77777777" w:rsidR="0045152D" w:rsidRPr="001F1DA2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0FA7C650" w14:textId="25625F21" w:rsidR="0045152D" w:rsidRPr="001137C6" w:rsidRDefault="0045152D" w:rsidP="0024590C">
            <w:pPr>
              <w:spacing w:before="60" w:after="60"/>
              <w:ind w:left="168"/>
            </w:pPr>
          </w:p>
        </w:tc>
      </w:tr>
      <w:tr w:rsidR="0045152D" w:rsidRPr="001137C6" w14:paraId="3F930585" w14:textId="77777777" w:rsidTr="0024590C">
        <w:tc>
          <w:tcPr>
            <w:tcW w:w="1182" w:type="dxa"/>
            <w:vMerge/>
          </w:tcPr>
          <w:p w14:paraId="7D83F86D" w14:textId="77777777" w:rsidR="0045152D" w:rsidRPr="009E1688" w:rsidRDefault="0045152D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ADE58F8" w14:textId="77777777" w:rsidR="0045152D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08072C" w14:textId="77777777" w:rsidR="0045152D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207FE1A" w14:textId="77777777" w:rsidR="0045152D" w:rsidRPr="001F1DA2" w:rsidRDefault="0045152D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1BD46E2A" w14:textId="0C0B37A5" w:rsidR="0045152D" w:rsidRPr="001137C6" w:rsidRDefault="0045152D" w:rsidP="0024590C">
            <w:pPr>
              <w:spacing w:before="60" w:after="60"/>
              <w:ind w:left="168"/>
            </w:pPr>
          </w:p>
        </w:tc>
      </w:tr>
    </w:tbl>
    <w:p w14:paraId="252E1760" w14:textId="6B4E0607" w:rsidR="00614E67" w:rsidRDefault="00614E67"/>
    <w:p w14:paraId="25D48CF1" w14:textId="6549DA78" w:rsidR="00614E67" w:rsidRDefault="00614E67"/>
    <w:p w14:paraId="5D4F19A4" w14:textId="742A4B6B" w:rsidR="00614E67" w:rsidRDefault="00614E67"/>
    <w:p w14:paraId="159C2B01" w14:textId="232A84D4" w:rsidR="00A31001" w:rsidRDefault="00A31001"/>
    <w:p w14:paraId="31368D16" w14:textId="14CF5731" w:rsidR="00A31001" w:rsidRDefault="00A31001"/>
    <w:p w14:paraId="7150B03D" w14:textId="3F861244" w:rsidR="00A31001" w:rsidRDefault="00A31001"/>
    <w:p w14:paraId="15778928" w14:textId="25D57DD4" w:rsidR="00A31001" w:rsidRDefault="00A31001"/>
    <w:p w14:paraId="0A48EDA2" w14:textId="2AD11B7F" w:rsidR="00A31001" w:rsidRDefault="00A31001"/>
    <w:p w14:paraId="3318A118" w14:textId="52E8D3E9" w:rsidR="00A31001" w:rsidRDefault="00A31001"/>
    <w:p w14:paraId="49166258" w14:textId="52E1B141" w:rsidR="00A31001" w:rsidRDefault="00A31001"/>
    <w:p w14:paraId="3759F3AA" w14:textId="7E88EB06" w:rsidR="00D039EF" w:rsidRDefault="00D039EF"/>
    <w:p w14:paraId="65AD454E" w14:textId="77777777" w:rsidR="00D039EF" w:rsidRDefault="00D039EF"/>
    <w:p w14:paraId="55BF0692" w14:textId="77777777" w:rsidR="00A31001" w:rsidRDefault="00A31001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A31001" w:rsidRPr="00821815" w14:paraId="356606CC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53F33C88" w14:textId="77777777" w:rsidR="00A31001" w:rsidRPr="00821815" w:rsidRDefault="00A31001" w:rsidP="0024590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5</w:t>
            </w:r>
            <w:r w:rsidRPr="004F0339">
              <w:rPr>
                <w:b/>
                <w:bCs/>
              </w:rPr>
              <w:t xml:space="preserve">: </w:t>
            </w:r>
            <w:r w:rsidRPr="004F0339">
              <w:t>Relação de User Stories</w:t>
            </w:r>
          </w:p>
        </w:tc>
      </w:tr>
      <w:tr w:rsidR="00A31001" w:rsidRPr="00821815" w14:paraId="23A444FF" w14:textId="77777777" w:rsidTr="0024590C">
        <w:trPr>
          <w:trHeight w:val="380"/>
        </w:trPr>
        <w:tc>
          <w:tcPr>
            <w:tcW w:w="7654" w:type="dxa"/>
            <w:gridSpan w:val="3"/>
            <w:vAlign w:val="center"/>
          </w:tcPr>
          <w:p w14:paraId="261F8E56" w14:textId="1ED8FFBC" w:rsidR="00A31001" w:rsidRPr="00821815" w:rsidRDefault="00A31001" w:rsidP="0024590C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>
              <w:rPr>
                <w:b/>
                <w:bCs/>
              </w:rPr>
              <w:t xml:space="preserve"> SPRINT 3</w:t>
            </w:r>
            <w:r w:rsidRPr="00821815">
              <w:t xml:space="preserve">: </w:t>
            </w:r>
            <w:r>
              <w:t>Cadastrar</w:t>
            </w:r>
            <w:r w:rsidRPr="00CA6AC5">
              <w:t xml:space="preserve"> </w:t>
            </w:r>
            <w:r w:rsidR="004C392E">
              <w:t>Carterinha</w:t>
            </w:r>
          </w:p>
        </w:tc>
      </w:tr>
      <w:tr w:rsidR="00A31001" w14:paraId="4AAC52F4" w14:textId="77777777" w:rsidTr="0024590C">
        <w:tc>
          <w:tcPr>
            <w:tcW w:w="1182" w:type="dxa"/>
            <w:vMerge w:val="restart"/>
            <w:vAlign w:val="center"/>
          </w:tcPr>
          <w:p w14:paraId="6FF7B69D" w14:textId="77777777" w:rsidR="00A31001" w:rsidRDefault="00A31001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0D2585EC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738F5CF6" w14:textId="77777777" w:rsidR="00A31001" w:rsidRDefault="00A31001" w:rsidP="0024590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5DEE4C57" w14:textId="7C9C0356" w:rsidR="00A31001" w:rsidRPr="00127222" w:rsidRDefault="00A31001" w:rsidP="0024590C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>
              <w:t>Veterinário</w:t>
            </w:r>
            <w:r w:rsidRPr="00127222">
              <w:t xml:space="preserve"> Cadastrad</w:t>
            </w:r>
            <w:r>
              <w:t>o</w:t>
            </w:r>
          </w:p>
          <w:p w14:paraId="19F392EE" w14:textId="4CB50CE9" w:rsidR="00A31001" w:rsidRPr="00127222" w:rsidRDefault="00A31001" w:rsidP="0024590C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 xml:space="preserve">Realizar o cadastro </w:t>
            </w:r>
            <w:r>
              <w:t>d</w:t>
            </w:r>
            <w:r>
              <w:t>a carterinha PET</w:t>
            </w:r>
          </w:p>
          <w:p w14:paraId="30586876" w14:textId="04753114" w:rsidR="00A31001" w:rsidRDefault="00A31001" w:rsidP="0024590C">
            <w:pPr>
              <w:spacing w:before="60" w:after="60"/>
              <w:ind w:left="360" w:hanging="181"/>
            </w:pPr>
            <w:r w:rsidRPr="00127222">
              <w:rPr>
                <w:b/>
                <w:bCs/>
              </w:rPr>
              <w:t>PARA:</w:t>
            </w:r>
            <w:r>
              <w:rPr>
                <w:b/>
                <w:bCs/>
              </w:rPr>
              <w:t xml:space="preserve">  </w:t>
            </w:r>
            <w:r w:rsidRPr="00A31001">
              <w:t>Manter os dados dos pets</w:t>
            </w:r>
            <w:r w:rsidRPr="00127222">
              <w:t>.</w:t>
            </w:r>
          </w:p>
        </w:tc>
      </w:tr>
      <w:tr w:rsidR="00A31001" w:rsidRPr="001137C6" w14:paraId="0EB17E8F" w14:textId="77777777" w:rsidTr="0024590C">
        <w:tc>
          <w:tcPr>
            <w:tcW w:w="1182" w:type="dxa"/>
            <w:vMerge/>
            <w:vAlign w:val="center"/>
          </w:tcPr>
          <w:p w14:paraId="4FF73D8C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B00F4B5" w14:textId="77777777" w:rsidR="00A31001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B89D38" w14:textId="77777777" w:rsidR="00A31001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B74428A" w14:textId="77777777" w:rsidR="00A31001" w:rsidRPr="004F21EF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6296FC3" w14:textId="77777777" w:rsidR="00A31001" w:rsidRPr="001137C6" w:rsidRDefault="00A31001" w:rsidP="0024590C">
            <w:pPr>
              <w:spacing w:before="60" w:after="60"/>
            </w:pPr>
          </w:p>
        </w:tc>
      </w:tr>
      <w:tr w:rsidR="00A31001" w:rsidRPr="001137C6" w14:paraId="58156976" w14:textId="77777777" w:rsidTr="0024590C">
        <w:tc>
          <w:tcPr>
            <w:tcW w:w="1182" w:type="dxa"/>
            <w:vMerge/>
            <w:vAlign w:val="center"/>
          </w:tcPr>
          <w:p w14:paraId="4A50EAF2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D522C32" w14:textId="77777777" w:rsidR="00A31001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4762B50" w14:textId="77777777" w:rsidR="00A31001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468A242" w14:textId="77777777" w:rsidR="00A31001" w:rsidRPr="004F21EF" w:rsidRDefault="00A31001" w:rsidP="0024590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6D25A41A" w14:textId="77777777" w:rsidR="00A31001" w:rsidRPr="001137C6" w:rsidRDefault="00A31001" w:rsidP="0024590C">
            <w:pPr>
              <w:spacing w:before="60" w:after="60"/>
            </w:pPr>
          </w:p>
        </w:tc>
      </w:tr>
      <w:tr w:rsidR="00A31001" w:rsidRPr="00821815" w14:paraId="43183AF0" w14:textId="77777777" w:rsidTr="0024590C">
        <w:tc>
          <w:tcPr>
            <w:tcW w:w="1182" w:type="dxa"/>
            <w:vMerge w:val="restart"/>
            <w:vAlign w:val="center"/>
          </w:tcPr>
          <w:p w14:paraId="487BC2FC" w14:textId="77777777" w:rsidR="00A31001" w:rsidRDefault="00A31001" w:rsidP="0024590C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EF425B2" w14:textId="77777777" w:rsidR="00A31001" w:rsidRDefault="00A31001" w:rsidP="0024590C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075709F0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59FDE923" w14:textId="77777777" w:rsidR="00A31001" w:rsidRPr="00127222" w:rsidRDefault="00A31001" w:rsidP="00A31001">
            <w:pPr>
              <w:spacing w:before="60" w:after="60"/>
              <w:ind w:left="134"/>
              <w:rPr>
                <w:b/>
                <w:bCs/>
              </w:rPr>
            </w:pPr>
            <w:r w:rsidRPr="00127222">
              <w:rPr>
                <w:b/>
                <w:bCs/>
              </w:rPr>
              <w:t xml:space="preserve">COMO: </w:t>
            </w:r>
            <w:r>
              <w:t>Veterinário</w:t>
            </w:r>
            <w:r w:rsidRPr="00127222">
              <w:t xml:space="preserve"> Cadastrad</w:t>
            </w:r>
            <w:r>
              <w:t>o</w:t>
            </w:r>
          </w:p>
          <w:p w14:paraId="7CE5C2B8" w14:textId="77777777" w:rsidR="00A31001" w:rsidRPr="00127222" w:rsidRDefault="00A31001" w:rsidP="00A31001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 xml:space="preserve">POSSO: </w:t>
            </w:r>
            <w:r w:rsidRPr="00127222">
              <w:t xml:space="preserve">Realizar o cadastro </w:t>
            </w:r>
            <w:r>
              <w:t>da carterinha PET</w:t>
            </w:r>
          </w:p>
          <w:p w14:paraId="22E4EB01" w14:textId="156C1956" w:rsidR="00A31001" w:rsidRPr="00821815" w:rsidRDefault="00A31001" w:rsidP="00A31001">
            <w:pPr>
              <w:spacing w:before="60" w:after="60"/>
              <w:ind w:left="134"/>
            </w:pPr>
            <w:r w:rsidRPr="00127222">
              <w:rPr>
                <w:b/>
                <w:bCs/>
              </w:rPr>
              <w:t>PARA:</w:t>
            </w:r>
            <w:r>
              <w:rPr>
                <w:b/>
                <w:bCs/>
              </w:rPr>
              <w:t xml:space="preserve">  </w:t>
            </w:r>
            <w:r w:rsidRPr="00A31001">
              <w:t>Manter os dados dos pets</w:t>
            </w:r>
            <w:r w:rsidRPr="00127222">
              <w:t>.</w:t>
            </w:r>
          </w:p>
        </w:tc>
      </w:tr>
      <w:tr w:rsidR="00A31001" w:rsidRPr="001137C6" w14:paraId="06240DFB" w14:textId="77777777" w:rsidTr="0024590C">
        <w:tc>
          <w:tcPr>
            <w:tcW w:w="1182" w:type="dxa"/>
            <w:vMerge/>
          </w:tcPr>
          <w:p w14:paraId="1399DE29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0EC7DA0" w14:textId="77777777" w:rsidR="00A31001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B9C157A" w14:textId="77777777" w:rsidR="00A31001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DF0C58F" w14:textId="77777777" w:rsidR="00A31001" w:rsidRPr="001F1DA2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4AE19E3" w14:textId="71AC098F" w:rsidR="00A31001" w:rsidRPr="001137C6" w:rsidRDefault="00A31001" w:rsidP="0024590C">
            <w:pPr>
              <w:spacing w:before="60" w:after="60"/>
              <w:ind w:left="168"/>
            </w:pPr>
          </w:p>
        </w:tc>
      </w:tr>
      <w:tr w:rsidR="00A31001" w:rsidRPr="001137C6" w14:paraId="093E2882" w14:textId="77777777" w:rsidTr="0024590C">
        <w:tc>
          <w:tcPr>
            <w:tcW w:w="1182" w:type="dxa"/>
            <w:vMerge/>
          </w:tcPr>
          <w:p w14:paraId="30391AF8" w14:textId="77777777" w:rsidR="00A31001" w:rsidRPr="009E1688" w:rsidRDefault="00A31001" w:rsidP="0024590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9CC6C32" w14:textId="77777777" w:rsidR="00A31001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25F744F" w14:textId="77777777" w:rsidR="00A31001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FDD2BE" w14:textId="77777777" w:rsidR="00A31001" w:rsidRPr="001F1DA2" w:rsidRDefault="00A31001" w:rsidP="0024590C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9C4AD6D" w14:textId="6FF7AF41" w:rsidR="00A31001" w:rsidRPr="001137C6" w:rsidRDefault="00A31001" w:rsidP="0024590C">
            <w:pPr>
              <w:spacing w:before="60" w:after="60"/>
              <w:ind w:left="168"/>
            </w:pPr>
          </w:p>
        </w:tc>
      </w:tr>
    </w:tbl>
    <w:p w14:paraId="71E377FB" w14:textId="689CE977" w:rsidR="00614E67" w:rsidRDefault="00614E67"/>
    <w:p w14:paraId="66B56FA4" w14:textId="5988D89E" w:rsidR="00F53921" w:rsidRDefault="00F53921"/>
    <w:p w14:paraId="71EB10C5" w14:textId="61EF3A91" w:rsidR="00F53921" w:rsidRDefault="00F53921"/>
    <w:p w14:paraId="31A6C72F" w14:textId="66342F3D" w:rsidR="00F53921" w:rsidRDefault="00F53921"/>
    <w:p w14:paraId="7B0516D7" w14:textId="77777777" w:rsidR="00F53921" w:rsidRDefault="00F53921"/>
    <w:p w14:paraId="7F387213" w14:textId="77777777" w:rsidR="00780603" w:rsidRDefault="00780603"/>
    <w:p w14:paraId="600FA3FF" w14:textId="77777777" w:rsidR="00614E67" w:rsidRDefault="00614E67"/>
    <w:p w14:paraId="10B46963" w14:textId="77777777" w:rsidR="00FA629D" w:rsidRDefault="00FA629D" w:rsidP="00FA629D">
      <w:pPr>
        <w:pStyle w:val="Ttulo1"/>
      </w:pPr>
      <w:bookmarkStart w:id="18" w:name="_Toc96283773"/>
      <w:r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4773BD15" w:rsidR="00FA629D" w:rsidRDefault="00D5556C" w:rsidP="00D5556C">
      <w:pPr>
        <w:ind w:left="360"/>
      </w:pPr>
      <w:r w:rsidRPr="00D5556C">
        <w:t xml:space="preserve">Link: </w:t>
      </w:r>
      <w:hyperlink r:id="rId12" w:history="1">
        <w:r w:rsidRPr="00D5556C">
          <w:rPr>
            <w:rStyle w:val="Hyperlink"/>
          </w:rPr>
          <w:t>https://dbdiagram.io/d/622e5f1</w:t>
        </w:r>
        <w:r w:rsidRPr="00D5556C">
          <w:rPr>
            <w:rStyle w:val="Hyperlink"/>
          </w:rPr>
          <w:t>3</w:t>
        </w:r>
        <w:r w:rsidRPr="00D5556C">
          <w:rPr>
            <w:rStyle w:val="Hyperlink"/>
          </w:rPr>
          <w:t>6</w:t>
        </w:r>
        <w:r w:rsidRPr="00D5556C">
          <w:rPr>
            <w:rStyle w:val="Hyperlink"/>
          </w:rPr>
          <w:t>1d06e6eadf36eca</w:t>
        </w:r>
      </w:hyperlink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E4F4E9B" w:rsidR="0089163D" w:rsidRDefault="007E2884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568E094A" wp14:editId="653C1DC7">
                  <wp:extent cx="5398770" cy="3730625"/>
                  <wp:effectExtent l="0" t="0" r="0" b="317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8770" cy="373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14F354C9" w:rsidR="00FA629D" w:rsidRDefault="00FA629D" w:rsidP="0089163D">
      <w:pPr>
        <w:pStyle w:val="Legenda"/>
        <w:spacing w:before="120"/>
      </w:pPr>
      <w:bookmarkStart w:id="19" w:name="_Toc96267031"/>
      <w:bookmarkStart w:id="20" w:name="_Toc96283782"/>
      <w:r>
        <w:lastRenderedPageBreak/>
        <w:t xml:space="preserve">Figura </w:t>
      </w:r>
      <w:r w:rsidR="008E1A24">
        <w:fldChar w:fldCharType="begin"/>
      </w:r>
      <w:r w:rsidR="008E1A24">
        <w:instrText xml:space="preserve"> SEQ Figura \* ARABIC </w:instrText>
      </w:r>
      <w:r w:rsidR="008E1A24">
        <w:fldChar w:fldCharType="separate"/>
      </w:r>
      <w:r w:rsidR="003149CB">
        <w:rPr>
          <w:noProof/>
        </w:rPr>
        <w:t>6</w:t>
      </w:r>
      <w:r w:rsidR="008E1A24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2BBFACE8" w:rsidR="00FA629D" w:rsidRDefault="00FA629D" w:rsidP="00FA629D">
      <w:pPr>
        <w:pStyle w:val="Ttulo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</w:t>
      </w:r>
      <w:bookmarkEnd w:id="21"/>
      <w:r w:rsidR="007D7D65">
        <w:t>Casos de Uso</w:t>
      </w:r>
    </w:p>
    <w:p w14:paraId="4447498D" w14:textId="77777777" w:rsidR="00694EB1" w:rsidRDefault="00694EB1"/>
    <w:p w14:paraId="68C6BD37" w14:textId="1DB5FE6E" w:rsidR="00694EB1" w:rsidRPr="00D5556C" w:rsidRDefault="00694EB1" w:rsidP="00694EB1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2236CED2" w:rsidR="007E636E" w:rsidRDefault="007D7D65" w:rsidP="007E636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AA5D3C4" wp14:editId="7F48AD8C">
                  <wp:extent cx="5391150" cy="5362575"/>
                  <wp:effectExtent l="0" t="0" r="0" b="9525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5362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57F9BD7E" w:rsidR="00197E9C" w:rsidRDefault="00197E9C" w:rsidP="007E636E">
      <w:pPr>
        <w:pStyle w:val="Legenda"/>
        <w:spacing w:before="120"/>
      </w:pPr>
      <w:bookmarkStart w:id="22" w:name="_Toc96277162"/>
      <w:bookmarkStart w:id="23" w:name="_Toc96283783"/>
      <w:r>
        <w:t xml:space="preserve">Figura </w:t>
      </w:r>
      <w:fldSimple w:instr=" SEQ Figura \* ARABIC ">
        <w:r w:rsidR="003149CB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</w:t>
      </w:r>
      <w:r w:rsidR="007D7D65">
        <w:t>Caso de Uso</w:t>
      </w:r>
      <w:r>
        <w:t>.</w:t>
      </w:r>
      <w:bookmarkEnd w:id="22"/>
      <w:bookmarkEnd w:id="23"/>
    </w:p>
    <w:p w14:paraId="4F753F37" w14:textId="337D3CBD" w:rsidR="0090282B" w:rsidRDefault="0090282B" w:rsidP="0090282B">
      <w:pPr>
        <w:pStyle w:val="CorpodeTexto"/>
      </w:pPr>
    </w:p>
    <w:p w14:paraId="668FDF9F" w14:textId="3882C31C" w:rsidR="00780603" w:rsidRDefault="00780603" w:rsidP="0090282B">
      <w:pPr>
        <w:pStyle w:val="CorpodeTexto"/>
      </w:pPr>
    </w:p>
    <w:p w14:paraId="0B83D5AD" w14:textId="77777777" w:rsidR="00780603" w:rsidRPr="0090282B" w:rsidRDefault="00780603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4" w:name="_Toc96283775"/>
      <w:r>
        <w:lastRenderedPageBreak/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8"/>
      <w:footerReference w:type="default" r:id="rId1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E97CF" w14:textId="77777777" w:rsidR="008E1A24" w:rsidRDefault="008E1A24" w:rsidP="004E16B3">
      <w:pPr>
        <w:spacing w:after="0" w:line="240" w:lineRule="auto"/>
      </w:pPr>
      <w:r>
        <w:separator/>
      </w:r>
    </w:p>
  </w:endnote>
  <w:endnote w:type="continuationSeparator" w:id="0">
    <w:p w14:paraId="5B6D83D6" w14:textId="77777777" w:rsidR="008E1A24" w:rsidRDefault="008E1A2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6D19D579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F1791C" w:rsidRPr="00F1791C">
      <w:t>MedOnVe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ED191" w14:textId="77777777" w:rsidR="008E1A24" w:rsidRDefault="008E1A24" w:rsidP="004E16B3">
      <w:pPr>
        <w:spacing w:after="0" w:line="240" w:lineRule="auto"/>
      </w:pPr>
      <w:r>
        <w:separator/>
      </w:r>
    </w:p>
  </w:footnote>
  <w:footnote w:type="continuationSeparator" w:id="0">
    <w:p w14:paraId="61036815" w14:textId="77777777" w:rsidR="008E1A24" w:rsidRDefault="008E1A2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7E72883"/>
    <w:multiLevelType w:val="hybridMultilevel"/>
    <w:tmpl w:val="D6BC88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9884357">
    <w:abstractNumId w:val="13"/>
  </w:num>
  <w:num w:numId="2" w16cid:durableId="184904477">
    <w:abstractNumId w:val="5"/>
  </w:num>
  <w:num w:numId="3" w16cid:durableId="737751027">
    <w:abstractNumId w:val="16"/>
  </w:num>
  <w:num w:numId="4" w16cid:durableId="711613181">
    <w:abstractNumId w:val="12"/>
  </w:num>
  <w:num w:numId="5" w16cid:durableId="687753394">
    <w:abstractNumId w:val="9"/>
  </w:num>
  <w:num w:numId="6" w16cid:durableId="1639725902">
    <w:abstractNumId w:val="11"/>
  </w:num>
  <w:num w:numId="7" w16cid:durableId="1908951397">
    <w:abstractNumId w:val="3"/>
  </w:num>
  <w:num w:numId="8" w16cid:durableId="1635283321">
    <w:abstractNumId w:val="0"/>
  </w:num>
  <w:num w:numId="9" w16cid:durableId="305084752">
    <w:abstractNumId w:val="2"/>
  </w:num>
  <w:num w:numId="10" w16cid:durableId="365182231">
    <w:abstractNumId w:val="7"/>
  </w:num>
  <w:num w:numId="11" w16cid:durableId="534581505">
    <w:abstractNumId w:val="11"/>
    <w:lvlOverride w:ilvl="0">
      <w:startOverride w:val="1"/>
    </w:lvlOverride>
  </w:num>
  <w:num w:numId="12" w16cid:durableId="1520777976">
    <w:abstractNumId w:val="14"/>
  </w:num>
  <w:num w:numId="13" w16cid:durableId="1019312899">
    <w:abstractNumId w:val="6"/>
  </w:num>
  <w:num w:numId="14" w16cid:durableId="1311638096">
    <w:abstractNumId w:val="8"/>
  </w:num>
  <w:num w:numId="15" w16cid:durableId="1749769913">
    <w:abstractNumId w:val="10"/>
  </w:num>
  <w:num w:numId="16" w16cid:durableId="535125109">
    <w:abstractNumId w:val="15"/>
  </w:num>
  <w:num w:numId="17" w16cid:durableId="1792937641">
    <w:abstractNumId w:val="4"/>
  </w:num>
  <w:num w:numId="18" w16cid:durableId="374429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90F1A"/>
    <w:rsid w:val="000933CB"/>
    <w:rsid w:val="00094684"/>
    <w:rsid w:val="000A5C41"/>
    <w:rsid w:val="000B45BC"/>
    <w:rsid w:val="000B51F4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7222"/>
    <w:rsid w:val="00130C93"/>
    <w:rsid w:val="00135DEC"/>
    <w:rsid w:val="00143472"/>
    <w:rsid w:val="001444C2"/>
    <w:rsid w:val="0016231B"/>
    <w:rsid w:val="00162D1F"/>
    <w:rsid w:val="00162EC1"/>
    <w:rsid w:val="001638BF"/>
    <w:rsid w:val="00164EF0"/>
    <w:rsid w:val="00165C71"/>
    <w:rsid w:val="00166D95"/>
    <w:rsid w:val="0017048B"/>
    <w:rsid w:val="0017123A"/>
    <w:rsid w:val="001761A4"/>
    <w:rsid w:val="0018125B"/>
    <w:rsid w:val="0019028F"/>
    <w:rsid w:val="001906DD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56EA8"/>
    <w:rsid w:val="00264FE7"/>
    <w:rsid w:val="002655C9"/>
    <w:rsid w:val="0027184D"/>
    <w:rsid w:val="00275472"/>
    <w:rsid w:val="00276545"/>
    <w:rsid w:val="002848DE"/>
    <w:rsid w:val="00285F4D"/>
    <w:rsid w:val="002863C6"/>
    <w:rsid w:val="002873D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149CB"/>
    <w:rsid w:val="003216AD"/>
    <w:rsid w:val="003231E5"/>
    <w:rsid w:val="0034451F"/>
    <w:rsid w:val="00353046"/>
    <w:rsid w:val="0035434A"/>
    <w:rsid w:val="003547E6"/>
    <w:rsid w:val="0036017D"/>
    <w:rsid w:val="0036070D"/>
    <w:rsid w:val="003748A0"/>
    <w:rsid w:val="00383773"/>
    <w:rsid w:val="003975C7"/>
    <w:rsid w:val="003A0B20"/>
    <w:rsid w:val="003A4DD3"/>
    <w:rsid w:val="003A542D"/>
    <w:rsid w:val="003A5E2B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7636"/>
    <w:rsid w:val="00410D2E"/>
    <w:rsid w:val="00416310"/>
    <w:rsid w:val="004238BD"/>
    <w:rsid w:val="00425C12"/>
    <w:rsid w:val="00433DB1"/>
    <w:rsid w:val="0043409E"/>
    <w:rsid w:val="00444378"/>
    <w:rsid w:val="004472E3"/>
    <w:rsid w:val="0045152D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392E"/>
    <w:rsid w:val="004C7304"/>
    <w:rsid w:val="004E16B3"/>
    <w:rsid w:val="004F0339"/>
    <w:rsid w:val="0051517D"/>
    <w:rsid w:val="005244FE"/>
    <w:rsid w:val="00527E51"/>
    <w:rsid w:val="005346DD"/>
    <w:rsid w:val="005355E1"/>
    <w:rsid w:val="00553A08"/>
    <w:rsid w:val="00560C20"/>
    <w:rsid w:val="00561CCF"/>
    <w:rsid w:val="00562D27"/>
    <w:rsid w:val="005726BE"/>
    <w:rsid w:val="0057337E"/>
    <w:rsid w:val="00575BB4"/>
    <w:rsid w:val="00576E82"/>
    <w:rsid w:val="0057722B"/>
    <w:rsid w:val="00581E83"/>
    <w:rsid w:val="0058523A"/>
    <w:rsid w:val="00587CAD"/>
    <w:rsid w:val="005A0BE0"/>
    <w:rsid w:val="005A1A89"/>
    <w:rsid w:val="005A64E6"/>
    <w:rsid w:val="005B22A9"/>
    <w:rsid w:val="005B3C1C"/>
    <w:rsid w:val="005C35AE"/>
    <w:rsid w:val="005D02AC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1487"/>
    <w:rsid w:val="00614BEB"/>
    <w:rsid w:val="00614E67"/>
    <w:rsid w:val="00617507"/>
    <w:rsid w:val="00624CA5"/>
    <w:rsid w:val="0062565D"/>
    <w:rsid w:val="00626002"/>
    <w:rsid w:val="00635879"/>
    <w:rsid w:val="006516A8"/>
    <w:rsid w:val="00652592"/>
    <w:rsid w:val="006624DB"/>
    <w:rsid w:val="00664B2C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21ED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0603"/>
    <w:rsid w:val="0079078E"/>
    <w:rsid w:val="00791E67"/>
    <w:rsid w:val="00793116"/>
    <w:rsid w:val="00793CD9"/>
    <w:rsid w:val="00795EB1"/>
    <w:rsid w:val="007A191D"/>
    <w:rsid w:val="007A3913"/>
    <w:rsid w:val="007A7A0B"/>
    <w:rsid w:val="007B6465"/>
    <w:rsid w:val="007B69C2"/>
    <w:rsid w:val="007B75AB"/>
    <w:rsid w:val="007C2471"/>
    <w:rsid w:val="007C3290"/>
    <w:rsid w:val="007C6E03"/>
    <w:rsid w:val="007D3CBB"/>
    <w:rsid w:val="007D7D65"/>
    <w:rsid w:val="007E2392"/>
    <w:rsid w:val="007E2751"/>
    <w:rsid w:val="007E2884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6F83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A24"/>
    <w:rsid w:val="008E2C4E"/>
    <w:rsid w:val="008E5A0C"/>
    <w:rsid w:val="0090282B"/>
    <w:rsid w:val="00906362"/>
    <w:rsid w:val="0091084F"/>
    <w:rsid w:val="00912B33"/>
    <w:rsid w:val="00914B1C"/>
    <w:rsid w:val="009164CF"/>
    <w:rsid w:val="00925864"/>
    <w:rsid w:val="00931B42"/>
    <w:rsid w:val="00934AC7"/>
    <w:rsid w:val="00937C59"/>
    <w:rsid w:val="009400A8"/>
    <w:rsid w:val="0094014C"/>
    <w:rsid w:val="00943F44"/>
    <w:rsid w:val="00944B0F"/>
    <w:rsid w:val="0094668D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274B"/>
    <w:rsid w:val="009F2217"/>
    <w:rsid w:val="009F2AB8"/>
    <w:rsid w:val="00A03D35"/>
    <w:rsid w:val="00A050C2"/>
    <w:rsid w:val="00A05CA7"/>
    <w:rsid w:val="00A05DE2"/>
    <w:rsid w:val="00A13AB0"/>
    <w:rsid w:val="00A26CC5"/>
    <w:rsid w:val="00A31001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86C94"/>
    <w:rsid w:val="00A91BD1"/>
    <w:rsid w:val="00A93F4D"/>
    <w:rsid w:val="00A971C5"/>
    <w:rsid w:val="00A9779C"/>
    <w:rsid w:val="00AA2CB8"/>
    <w:rsid w:val="00AB27D3"/>
    <w:rsid w:val="00AB6D48"/>
    <w:rsid w:val="00AC33D5"/>
    <w:rsid w:val="00AC6B03"/>
    <w:rsid w:val="00AE1E85"/>
    <w:rsid w:val="00AE217E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AB2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529"/>
    <w:rsid w:val="00BD3B98"/>
    <w:rsid w:val="00BD49BF"/>
    <w:rsid w:val="00BE270B"/>
    <w:rsid w:val="00BF0589"/>
    <w:rsid w:val="00BF1185"/>
    <w:rsid w:val="00BF3A32"/>
    <w:rsid w:val="00BF68B4"/>
    <w:rsid w:val="00C04A70"/>
    <w:rsid w:val="00C06F67"/>
    <w:rsid w:val="00C104C4"/>
    <w:rsid w:val="00C1339D"/>
    <w:rsid w:val="00C15418"/>
    <w:rsid w:val="00C22245"/>
    <w:rsid w:val="00C234A6"/>
    <w:rsid w:val="00C239CB"/>
    <w:rsid w:val="00C23ABB"/>
    <w:rsid w:val="00C313C1"/>
    <w:rsid w:val="00C34D40"/>
    <w:rsid w:val="00C3797C"/>
    <w:rsid w:val="00C40C2D"/>
    <w:rsid w:val="00C42C7C"/>
    <w:rsid w:val="00C43BB3"/>
    <w:rsid w:val="00C44832"/>
    <w:rsid w:val="00C516D0"/>
    <w:rsid w:val="00C52D0A"/>
    <w:rsid w:val="00C5540B"/>
    <w:rsid w:val="00C633DB"/>
    <w:rsid w:val="00C63E9E"/>
    <w:rsid w:val="00C76EAF"/>
    <w:rsid w:val="00C76FF2"/>
    <w:rsid w:val="00C93E38"/>
    <w:rsid w:val="00CA6AC5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39EF"/>
    <w:rsid w:val="00D04440"/>
    <w:rsid w:val="00D10A76"/>
    <w:rsid w:val="00D223D7"/>
    <w:rsid w:val="00D345DB"/>
    <w:rsid w:val="00D40635"/>
    <w:rsid w:val="00D41AAE"/>
    <w:rsid w:val="00D5556C"/>
    <w:rsid w:val="00D64800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262B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4697"/>
    <w:rsid w:val="00E961EB"/>
    <w:rsid w:val="00EA0C41"/>
    <w:rsid w:val="00EA37C0"/>
    <w:rsid w:val="00EA54C2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5D52"/>
    <w:rsid w:val="00F16603"/>
    <w:rsid w:val="00F1791C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53921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95EE2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D6FC2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001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dbdiagram.io/d/622e5f1361d06e6eadf36eca" TargetMode="External"/><Relationship Id="rId17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roductbacklogbuilding.com/canvas/PBB_Canvas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peakerdeck.com/fabiogr/product-backlog-building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16</Pages>
  <Words>1889</Words>
  <Characters>10202</Characters>
  <Application>Microsoft Office Word</Application>
  <DocSecurity>0</DocSecurity>
  <Lines>85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tilização da Nota Qualificada</vt:lpstr>
    </vt:vector>
  </TitlesOfParts>
  <Company/>
  <LinksUpToDate>false</LinksUpToDate>
  <CharactersWithSpaces>1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ygor stengrat alves</cp:lastModifiedBy>
  <cp:revision>6</cp:revision>
  <cp:lastPrinted>2022-03-18T01:11:00Z</cp:lastPrinted>
  <dcterms:created xsi:type="dcterms:W3CDTF">2022-04-22T02:22:00Z</dcterms:created>
  <dcterms:modified xsi:type="dcterms:W3CDTF">2022-05-27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